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BDAAF6" w14:textId="77777777" w:rsidR="006727D8" w:rsidRPr="004C40FF" w:rsidRDefault="006727D8" w:rsidP="004C40FF">
      <w:pPr>
        <w:pStyle w:val="1"/>
        <w:jc w:val="center"/>
      </w:pPr>
      <w:r w:rsidRPr="004C40FF">
        <w:t>Exercises: JSON Processing</w:t>
      </w:r>
    </w:p>
    <w:p w14:paraId="60546B0B" w14:textId="043D1EA1" w:rsidR="006727D8" w:rsidRPr="006727D8" w:rsidRDefault="006727D8" w:rsidP="004C40FF">
      <w:pPr>
        <w:spacing w:before="120"/>
        <w:jc w:val="center"/>
        <w:rPr>
          <w:lang w:val="bg-BG"/>
        </w:rPr>
      </w:pPr>
      <w:r w:rsidRPr="006727D8">
        <w:t xml:space="preserve">This document defines the exercise assignments for the </w:t>
      </w:r>
      <w:hyperlink r:id="rId8" w:history="1">
        <w:r w:rsidR="00AF6F68">
          <w:rPr>
            <w:rStyle w:val="a9"/>
          </w:rPr>
          <w:t>"</w:t>
        </w:r>
        <w:r w:rsidRPr="006727D8">
          <w:rPr>
            <w:rStyle w:val="a9"/>
          </w:rPr>
          <w:t>Spring Data</w:t>
        </w:r>
        <w:r w:rsidR="00AF6F68">
          <w:rPr>
            <w:rStyle w:val="a9"/>
          </w:rPr>
          <w:t>"</w:t>
        </w:r>
        <w:r w:rsidRPr="006727D8">
          <w:rPr>
            <w:rStyle w:val="a9"/>
          </w:rPr>
          <w:t xml:space="preserve"> course @ </w:t>
        </w:r>
        <w:r w:rsidRPr="006727D8">
          <w:rPr>
            <w:rStyle w:val="a9"/>
            <w:noProof/>
          </w:rPr>
          <w:t>SoftUni</w:t>
        </w:r>
      </w:hyperlink>
      <w:r w:rsidRPr="006727D8">
        <w:t>.</w:t>
      </w:r>
    </w:p>
    <w:p w14:paraId="219B705F" w14:textId="77777777" w:rsidR="006727D8" w:rsidRPr="006727D8" w:rsidRDefault="006727D8" w:rsidP="006727D8">
      <w:pPr>
        <w:pStyle w:val="2"/>
        <w:numPr>
          <w:ilvl w:val="0"/>
          <w:numId w:val="41"/>
        </w:numPr>
        <w:spacing w:before="120" w:after="80"/>
        <w:ind w:left="426" w:hanging="426"/>
        <w:rPr>
          <w:lang w:val="bg-BG"/>
        </w:rPr>
      </w:pPr>
      <w:r w:rsidRPr="006727D8">
        <w:t>Products Shop</w:t>
      </w:r>
      <w:r w:rsidRPr="006727D8">
        <w:rPr>
          <w:lang w:val="bg-BG"/>
        </w:rPr>
        <w:tab/>
      </w:r>
    </w:p>
    <w:p w14:paraId="6332AB26" w14:textId="77777777" w:rsidR="006727D8" w:rsidRPr="006727D8" w:rsidRDefault="006727D8" w:rsidP="006727D8">
      <w:pPr>
        <w:rPr>
          <w:lang w:val="bg-BG"/>
        </w:rPr>
      </w:pPr>
      <w:r w:rsidRPr="006727D8">
        <w:t xml:space="preserve">A products shop holds </w:t>
      </w:r>
      <w:r w:rsidRPr="006727D8">
        <w:rPr>
          <w:rStyle w:val="ab"/>
        </w:rPr>
        <w:t>users</w:t>
      </w:r>
      <w:r w:rsidRPr="006727D8">
        <w:t xml:space="preserve">, </w:t>
      </w:r>
      <w:r w:rsidRPr="006727D8">
        <w:rPr>
          <w:b/>
        </w:rPr>
        <w:t>products</w:t>
      </w:r>
      <w:r w:rsidRPr="006727D8">
        <w:t xml:space="preserve"> and </w:t>
      </w:r>
      <w:r w:rsidRPr="006727D8">
        <w:rPr>
          <w:rStyle w:val="ab"/>
        </w:rPr>
        <w:t>categories</w:t>
      </w:r>
      <w:r w:rsidRPr="006727D8">
        <w:t xml:space="preserve"> </w:t>
      </w:r>
      <w:r w:rsidRPr="006727D8">
        <w:rPr>
          <w:rStyle w:val="ab"/>
        </w:rPr>
        <w:t>for the products</w:t>
      </w:r>
      <w:r w:rsidRPr="006727D8">
        <w:t xml:space="preserve">. Users can </w:t>
      </w:r>
      <w:r w:rsidRPr="006727D8">
        <w:rPr>
          <w:b/>
        </w:rPr>
        <w:t>sell</w:t>
      </w:r>
      <w:r w:rsidRPr="006727D8">
        <w:t xml:space="preserve"> and </w:t>
      </w:r>
      <w:r w:rsidRPr="006727D8">
        <w:rPr>
          <w:b/>
        </w:rPr>
        <w:t>buy</w:t>
      </w:r>
      <w:r w:rsidRPr="006727D8">
        <w:t xml:space="preserve"> products.</w:t>
      </w:r>
    </w:p>
    <w:p w14:paraId="29DCCB50" w14:textId="77777777" w:rsidR="006727D8" w:rsidRPr="006727D8" w:rsidRDefault="006727D8" w:rsidP="006727D8">
      <w:pPr>
        <w:pStyle w:val="ac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6727D8">
        <w:t xml:space="preserve">Users </w:t>
      </w:r>
      <w:r w:rsidRPr="006727D8">
        <w:rPr>
          <w:noProof/>
        </w:rPr>
        <w:t xml:space="preserve">have an </w:t>
      </w:r>
      <w:r w:rsidRPr="006727D8">
        <w:rPr>
          <w:b/>
          <w:noProof/>
        </w:rPr>
        <w:t>id</w:t>
      </w:r>
      <w:r w:rsidRPr="006727D8">
        <w:rPr>
          <w:noProof/>
        </w:rPr>
        <w:t xml:space="preserve">, </w:t>
      </w:r>
      <w:r w:rsidRPr="006727D8">
        <w:rPr>
          <w:b/>
          <w:noProof/>
        </w:rPr>
        <w:t>first</w:t>
      </w:r>
      <w:r w:rsidRPr="006727D8">
        <w:rPr>
          <w:noProof/>
        </w:rPr>
        <w:t xml:space="preserve"> </w:t>
      </w:r>
      <w:r w:rsidRPr="006727D8">
        <w:rPr>
          <w:b/>
          <w:noProof/>
        </w:rPr>
        <w:t>name</w:t>
      </w:r>
      <w:r w:rsidRPr="006727D8">
        <w:rPr>
          <w:noProof/>
        </w:rPr>
        <w:t xml:space="preserve"> (optional) and </w:t>
      </w:r>
      <w:r w:rsidRPr="006727D8">
        <w:rPr>
          <w:b/>
          <w:noProof/>
        </w:rPr>
        <w:t>last</w:t>
      </w:r>
      <w:r w:rsidRPr="006727D8">
        <w:rPr>
          <w:noProof/>
        </w:rPr>
        <w:t xml:space="preserve"> </w:t>
      </w:r>
      <w:r w:rsidRPr="006727D8">
        <w:rPr>
          <w:b/>
          <w:noProof/>
        </w:rPr>
        <w:t>name</w:t>
      </w:r>
      <w:r w:rsidRPr="006727D8">
        <w:rPr>
          <w:noProof/>
        </w:rPr>
        <w:t xml:space="preserve"> (at least 3 characters) and </w:t>
      </w:r>
      <w:r w:rsidRPr="006727D8">
        <w:rPr>
          <w:b/>
          <w:noProof/>
        </w:rPr>
        <w:t xml:space="preserve">age </w:t>
      </w:r>
      <w:r w:rsidRPr="006727D8">
        <w:rPr>
          <w:noProof/>
        </w:rPr>
        <w:t>(optional).</w:t>
      </w:r>
    </w:p>
    <w:p w14:paraId="1670953B" w14:textId="77777777" w:rsidR="006727D8" w:rsidRPr="006727D8" w:rsidRDefault="006727D8" w:rsidP="006727D8">
      <w:pPr>
        <w:pStyle w:val="ac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6727D8">
        <w:rPr>
          <w:noProof/>
        </w:rPr>
        <w:t xml:space="preserve">Products have an </w:t>
      </w:r>
      <w:r w:rsidRPr="006727D8">
        <w:rPr>
          <w:b/>
          <w:noProof/>
        </w:rPr>
        <w:t>id</w:t>
      </w:r>
      <w:r w:rsidRPr="006727D8">
        <w:rPr>
          <w:noProof/>
        </w:rPr>
        <w:t xml:space="preserve">, </w:t>
      </w:r>
      <w:r w:rsidRPr="006727D8">
        <w:rPr>
          <w:b/>
          <w:noProof/>
        </w:rPr>
        <w:t>name</w:t>
      </w:r>
      <w:r w:rsidRPr="006727D8">
        <w:rPr>
          <w:noProof/>
        </w:rPr>
        <w:t xml:space="preserve"> (at least 3 characters), </w:t>
      </w:r>
      <w:r w:rsidRPr="006727D8">
        <w:rPr>
          <w:b/>
          <w:noProof/>
        </w:rPr>
        <w:t>price</w:t>
      </w:r>
      <w:r w:rsidRPr="006727D8">
        <w:rPr>
          <w:noProof/>
        </w:rPr>
        <w:t xml:space="preserve">, </w:t>
      </w:r>
      <w:r w:rsidRPr="006727D8">
        <w:rPr>
          <w:b/>
          <w:noProof/>
        </w:rPr>
        <w:t xml:space="preserve">buyerId </w:t>
      </w:r>
      <w:r w:rsidRPr="006727D8">
        <w:rPr>
          <w:noProof/>
        </w:rPr>
        <w:t xml:space="preserve">(optional) and </w:t>
      </w:r>
      <w:r w:rsidRPr="006727D8">
        <w:rPr>
          <w:b/>
          <w:noProof/>
        </w:rPr>
        <w:t>sellerId</w:t>
      </w:r>
      <w:r w:rsidRPr="006727D8">
        <w:rPr>
          <w:noProof/>
        </w:rPr>
        <w:t xml:space="preserve"> as IDs of users.</w:t>
      </w:r>
    </w:p>
    <w:p w14:paraId="7819B1C0" w14:textId="77777777" w:rsidR="006727D8" w:rsidRPr="006727D8" w:rsidRDefault="006727D8" w:rsidP="006727D8">
      <w:pPr>
        <w:pStyle w:val="ac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6727D8">
        <w:rPr>
          <w:noProof/>
        </w:rPr>
        <w:t xml:space="preserve">Categories have an </w:t>
      </w:r>
      <w:r w:rsidRPr="006727D8">
        <w:rPr>
          <w:b/>
          <w:noProof/>
        </w:rPr>
        <w:t>id</w:t>
      </w:r>
      <w:r w:rsidRPr="006727D8">
        <w:rPr>
          <w:noProof/>
        </w:rPr>
        <w:t xml:space="preserve"> and </w:t>
      </w:r>
      <w:r w:rsidRPr="006727D8">
        <w:rPr>
          <w:b/>
          <w:noProof/>
        </w:rPr>
        <w:t>name</w:t>
      </w:r>
      <w:r w:rsidRPr="006727D8">
        <w:rPr>
          <w:noProof/>
        </w:rPr>
        <w:t xml:space="preserve"> (from </w:t>
      </w:r>
      <w:r w:rsidRPr="006727D8">
        <w:rPr>
          <w:b/>
          <w:noProof/>
        </w:rPr>
        <w:t>3</w:t>
      </w:r>
      <w:r w:rsidRPr="006727D8">
        <w:rPr>
          <w:noProof/>
        </w:rPr>
        <w:t xml:space="preserve"> to </w:t>
      </w:r>
      <w:r w:rsidRPr="006727D8">
        <w:rPr>
          <w:b/>
          <w:noProof/>
        </w:rPr>
        <w:t>15</w:t>
      </w:r>
      <w:r w:rsidRPr="006727D8">
        <w:rPr>
          <w:noProof/>
        </w:rPr>
        <w:t xml:space="preserve"> characters)</w:t>
      </w:r>
    </w:p>
    <w:p w14:paraId="0CC5113B" w14:textId="77777777" w:rsidR="006727D8" w:rsidRPr="006727D8" w:rsidRDefault="006727D8" w:rsidP="006727D8">
      <w:pPr>
        <w:rPr>
          <w:lang w:val="bg-BG"/>
        </w:rPr>
      </w:pPr>
      <w:r w:rsidRPr="006727D8">
        <w:t>Using Code First approach create a database following the above description.</w:t>
      </w:r>
    </w:p>
    <w:p w14:paraId="7F32CF49" w14:textId="77777777" w:rsidR="006727D8" w:rsidRPr="006727D8" w:rsidRDefault="006727D8" w:rsidP="004C40FF">
      <w:pPr>
        <w:rPr>
          <w:lang w:val="bg-BG"/>
        </w:rPr>
      </w:pPr>
      <w:r w:rsidRPr="006727D8">
        <w:rPr>
          <w:noProof/>
        </w:rPr>
        <w:drawing>
          <wp:inline distT="0" distB="0" distL="0" distR="0" wp14:anchorId="10DC3379" wp14:editId="3CA15BCF">
            <wp:extent cx="4674870" cy="3892067"/>
            <wp:effectExtent l="19050" t="19050" r="11430" b="133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bjson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3872" cy="389956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470EF7" w14:textId="77777777" w:rsidR="006727D8" w:rsidRPr="006727D8" w:rsidRDefault="006727D8" w:rsidP="006727D8">
      <w:pPr>
        <w:rPr>
          <w:lang w:val="bg-BG"/>
        </w:rPr>
      </w:pPr>
      <w:r w:rsidRPr="006727D8">
        <w:t>Configure the following relations in your models:</w:t>
      </w:r>
    </w:p>
    <w:p w14:paraId="501605DA" w14:textId="77777777" w:rsidR="006727D8" w:rsidRPr="006727D8" w:rsidRDefault="006727D8" w:rsidP="006727D8">
      <w:pPr>
        <w:pStyle w:val="ac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6727D8">
        <w:rPr>
          <w:b/>
          <w:noProof/>
        </w:rPr>
        <w:t>Users</w:t>
      </w:r>
      <w:r w:rsidRPr="006727D8">
        <w:rPr>
          <w:noProof/>
        </w:rPr>
        <w:t xml:space="preserve"> should have </w:t>
      </w:r>
      <w:r w:rsidRPr="006727D8">
        <w:rPr>
          <w:b/>
          <w:noProof/>
        </w:rPr>
        <w:t>many products sold</w:t>
      </w:r>
      <w:r w:rsidRPr="006727D8">
        <w:rPr>
          <w:noProof/>
        </w:rPr>
        <w:t xml:space="preserve"> and </w:t>
      </w:r>
      <w:r w:rsidRPr="006727D8">
        <w:rPr>
          <w:b/>
          <w:noProof/>
        </w:rPr>
        <w:t>many products bought</w:t>
      </w:r>
      <w:r w:rsidRPr="006727D8">
        <w:rPr>
          <w:noProof/>
        </w:rPr>
        <w:t xml:space="preserve">. </w:t>
      </w:r>
    </w:p>
    <w:p w14:paraId="77EB5A27" w14:textId="77777777" w:rsidR="006727D8" w:rsidRPr="006727D8" w:rsidRDefault="006727D8" w:rsidP="006727D8">
      <w:pPr>
        <w:pStyle w:val="ac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6727D8">
        <w:rPr>
          <w:b/>
          <w:noProof/>
        </w:rPr>
        <w:t>Products</w:t>
      </w:r>
      <w:r w:rsidRPr="006727D8">
        <w:rPr>
          <w:noProof/>
        </w:rPr>
        <w:t xml:space="preserve"> should have</w:t>
      </w:r>
      <w:r w:rsidRPr="006727D8">
        <w:rPr>
          <w:b/>
          <w:noProof/>
        </w:rPr>
        <w:t xml:space="preserve"> many categories</w:t>
      </w:r>
      <w:r w:rsidRPr="006727D8">
        <w:t>.</w:t>
      </w:r>
    </w:p>
    <w:p w14:paraId="1AEE81D5" w14:textId="77777777" w:rsidR="006727D8" w:rsidRPr="006727D8" w:rsidRDefault="006727D8" w:rsidP="006727D8">
      <w:pPr>
        <w:pStyle w:val="ac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6727D8">
        <w:rPr>
          <w:b/>
          <w:noProof/>
        </w:rPr>
        <w:t>Categories</w:t>
      </w:r>
      <w:r w:rsidRPr="006727D8">
        <w:rPr>
          <w:noProof/>
        </w:rPr>
        <w:t xml:space="preserve"> should have </w:t>
      </w:r>
      <w:r w:rsidRPr="006727D8">
        <w:rPr>
          <w:b/>
          <w:noProof/>
        </w:rPr>
        <w:t>many products</w:t>
      </w:r>
      <w:r w:rsidRPr="006727D8">
        <w:t>.</w:t>
      </w:r>
    </w:p>
    <w:p w14:paraId="4AF77F00" w14:textId="77777777" w:rsidR="006727D8" w:rsidRPr="006727D8" w:rsidRDefault="006727D8" w:rsidP="006727D8">
      <w:pPr>
        <w:pStyle w:val="ac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6727D8">
        <w:rPr>
          <w:b/>
          <w:noProof/>
        </w:rPr>
        <w:t>Users</w:t>
      </w:r>
      <w:r w:rsidRPr="006727D8">
        <w:rPr>
          <w:noProof/>
        </w:rPr>
        <w:t xml:space="preserve"> should have </w:t>
      </w:r>
      <w:r w:rsidRPr="006727D8">
        <w:rPr>
          <w:b/>
          <w:noProof/>
        </w:rPr>
        <w:t>many friends</w:t>
      </w:r>
      <w:r w:rsidRPr="006727D8">
        <w:rPr>
          <w:noProof/>
        </w:rPr>
        <w:t xml:space="preserve"> (i.e. users).</w:t>
      </w:r>
    </w:p>
    <w:p w14:paraId="13D00CCD" w14:textId="77777777" w:rsidR="006727D8" w:rsidRPr="006727D8" w:rsidRDefault="006727D8" w:rsidP="006727D8">
      <w:pPr>
        <w:pStyle w:val="2"/>
        <w:numPr>
          <w:ilvl w:val="0"/>
          <w:numId w:val="41"/>
        </w:numPr>
        <w:spacing w:before="120" w:after="80"/>
        <w:ind w:left="426" w:hanging="426"/>
        <w:rPr>
          <w:noProof/>
          <w:lang w:val="bg-BG"/>
        </w:rPr>
      </w:pPr>
      <w:r w:rsidRPr="006727D8">
        <w:rPr>
          <w:noProof/>
        </w:rPr>
        <w:t>Seed the Database</w:t>
      </w:r>
    </w:p>
    <w:p w14:paraId="2F87DA3B" w14:textId="77777777" w:rsidR="006727D8" w:rsidRPr="006727D8" w:rsidRDefault="006727D8" w:rsidP="006727D8">
      <w:pPr>
        <w:rPr>
          <w:noProof/>
          <w:lang w:val="bg-BG"/>
        </w:rPr>
      </w:pPr>
      <w:r w:rsidRPr="006727D8">
        <w:rPr>
          <w:b/>
        </w:rPr>
        <w:t>Import</w:t>
      </w:r>
      <w:r w:rsidRPr="006727D8">
        <w:t xml:space="preserve"> the data from the provided files </w:t>
      </w:r>
      <w:r w:rsidRPr="006727D8">
        <w:rPr>
          <w:noProof/>
        </w:rPr>
        <w:t>(</w:t>
      </w:r>
      <w:r w:rsidRPr="006727D8">
        <w:rPr>
          <w:b/>
          <w:noProof/>
        </w:rPr>
        <w:t>users.json</w:t>
      </w:r>
      <w:r w:rsidRPr="006727D8">
        <w:rPr>
          <w:noProof/>
        </w:rPr>
        <w:t xml:space="preserve">, </w:t>
      </w:r>
      <w:r w:rsidRPr="006727D8">
        <w:rPr>
          <w:b/>
          <w:noProof/>
        </w:rPr>
        <w:t>products.json</w:t>
      </w:r>
      <w:r w:rsidRPr="006727D8">
        <w:rPr>
          <w:noProof/>
        </w:rPr>
        <w:t>,</w:t>
      </w:r>
      <w:r w:rsidRPr="006727D8">
        <w:rPr>
          <w:b/>
          <w:noProof/>
        </w:rPr>
        <w:t xml:space="preserve"> categories.json</w:t>
      </w:r>
      <w:r w:rsidRPr="006727D8">
        <w:rPr>
          <w:noProof/>
        </w:rPr>
        <w:t>).</w:t>
      </w:r>
    </w:p>
    <w:p w14:paraId="09CBE766" w14:textId="77777777" w:rsidR="006727D8" w:rsidRPr="006727D8" w:rsidRDefault="006727D8" w:rsidP="006727D8">
      <w:pPr>
        <w:rPr>
          <w:lang w:val="bg-BG"/>
        </w:rPr>
      </w:pPr>
      <w:r w:rsidRPr="006727D8">
        <w:t xml:space="preserve">Import the </w:t>
      </w:r>
      <w:r w:rsidRPr="006727D8">
        <w:rPr>
          <w:b/>
        </w:rPr>
        <w:t>users</w:t>
      </w:r>
      <w:r w:rsidRPr="006727D8">
        <w:t xml:space="preserve"> first. When importing the products, randomly </w:t>
      </w:r>
      <w:r w:rsidRPr="006727D8">
        <w:rPr>
          <w:b/>
        </w:rPr>
        <w:t>select the buyer</w:t>
      </w:r>
      <w:r w:rsidRPr="006727D8">
        <w:t xml:space="preserve"> and </w:t>
      </w:r>
      <w:r w:rsidRPr="006727D8">
        <w:rPr>
          <w:b/>
        </w:rPr>
        <w:t>seller</w:t>
      </w:r>
      <w:r w:rsidRPr="006727D8">
        <w:t xml:space="preserve"> from the existing users. Leave out some </w:t>
      </w:r>
      <w:r w:rsidRPr="006727D8">
        <w:rPr>
          <w:b/>
        </w:rPr>
        <w:t>products</w:t>
      </w:r>
      <w:r w:rsidRPr="006727D8">
        <w:t xml:space="preserve"> that have </w:t>
      </w:r>
      <w:r w:rsidRPr="006727D8">
        <w:rPr>
          <w:b/>
        </w:rPr>
        <w:t>not been sold</w:t>
      </w:r>
      <w:r w:rsidRPr="006727D8">
        <w:t xml:space="preserve"> </w:t>
      </w:r>
      <w:r w:rsidRPr="006727D8">
        <w:rPr>
          <w:noProof/>
        </w:rPr>
        <w:t>(</w:t>
      </w:r>
      <w:r w:rsidRPr="006727D8">
        <w:t>i.e. buyer is null).</w:t>
      </w:r>
    </w:p>
    <w:p w14:paraId="6E78DEFC" w14:textId="77777777" w:rsidR="006727D8" w:rsidRPr="006727D8" w:rsidRDefault="006727D8" w:rsidP="006727D8">
      <w:pPr>
        <w:rPr>
          <w:lang w:val="bg-BG"/>
        </w:rPr>
      </w:pPr>
      <w:r w:rsidRPr="006727D8">
        <w:t xml:space="preserve">Randomly </w:t>
      </w:r>
      <w:r w:rsidRPr="006727D8">
        <w:rPr>
          <w:b/>
        </w:rPr>
        <w:t>generate categories</w:t>
      </w:r>
      <w:r w:rsidRPr="006727D8">
        <w:t xml:space="preserve"> for each product from the existing categories.</w:t>
      </w:r>
    </w:p>
    <w:p w14:paraId="2E0F6CD3" w14:textId="77777777" w:rsidR="006727D8" w:rsidRPr="006727D8" w:rsidRDefault="006727D8" w:rsidP="006727D8">
      <w:pPr>
        <w:pStyle w:val="2"/>
        <w:numPr>
          <w:ilvl w:val="0"/>
          <w:numId w:val="41"/>
        </w:numPr>
        <w:spacing w:before="120" w:after="80"/>
        <w:ind w:left="426" w:hanging="426"/>
        <w:rPr>
          <w:lang w:val="bg-BG"/>
        </w:rPr>
      </w:pPr>
      <w:r w:rsidRPr="006727D8">
        <w:lastRenderedPageBreak/>
        <w:t>Query and Export Data</w:t>
      </w:r>
    </w:p>
    <w:p w14:paraId="20CE971F" w14:textId="77777777" w:rsidR="006727D8" w:rsidRPr="006727D8" w:rsidRDefault="006727D8" w:rsidP="006727D8">
      <w:pPr>
        <w:rPr>
          <w:lang w:val="bg-BG"/>
        </w:rPr>
      </w:pPr>
      <w:r w:rsidRPr="006727D8">
        <w:t xml:space="preserve">Write the below described queries and </w:t>
      </w:r>
      <w:r w:rsidRPr="006727D8">
        <w:rPr>
          <w:b/>
        </w:rPr>
        <w:t>export</w:t>
      </w:r>
      <w:r w:rsidRPr="006727D8">
        <w:t xml:space="preserve"> the returned data to the specified </w:t>
      </w:r>
      <w:r w:rsidRPr="006727D8">
        <w:rPr>
          <w:b/>
        </w:rPr>
        <w:t>format</w:t>
      </w:r>
      <w:r w:rsidRPr="006727D8">
        <w:t xml:space="preserve">. </w:t>
      </w:r>
    </w:p>
    <w:p w14:paraId="30884A24" w14:textId="77777777" w:rsidR="006727D8" w:rsidRPr="006727D8" w:rsidRDefault="006727D8" w:rsidP="004C40FF">
      <w:pPr>
        <w:pStyle w:val="3"/>
        <w:rPr>
          <w:noProof/>
          <w:lang w:val="bg-BG"/>
        </w:rPr>
      </w:pPr>
      <w:r w:rsidRPr="006727D8">
        <w:rPr>
          <w:noProof/>
        </w:rPr>
        <w:t>Query 1 – Products in Range</w:t>
      </w:r>
    </w:p>
    <w:p w14:paraId="779124A9" w14:textId="77777777" w:rsidR="006727D8" w:rsidRPr="006727D8" w:rsidRDefault="006727D8" w:rsidP="006727D8">
      <w:pPr>
        <w:rPr>
          <w:lang w:val="bg-BG"/>
        </w:rPr>
      </w:pPr>
      <w:r w:rsidRPr="006727D8">
        <w:t xml:space="preserve">Get all products in a specified </w:t>
      </w:r>
      <w:r w:rsidRPr="006727D8">
        <w:rPr>
          <w:b/>
        </w:rPr>
        <w:t>price range</w:t>
      </w:r>
      <w:r w:rsidRPr="006727D8">
        <w:t xml:space="preserve"> </w:t>
      </w:r>
      <w:r w:rsidRPr="006727D8">
        <w:rPr>
          <w:noProof/>
        </w:rPr>
        <w:t>(</w:t>
      </w:r>
      <w:r w:rsidRPr="006727D8">
        <w:t xml:space="preserve">e.g. 500 to 1000), which have </w:t>
      </w:r>
      <w:r w:rsidRPr="006727D8">
        <w:rPr>
          <w:b/>
        </w:rPr>
        <w:t>no buyer</w:t>
      </w:r>
      <w:r w:rsidRPr="006727D8">
        <w:t xml:space="preserve">. Order them by price </w:t>
      </w:r>
      <w:r w:rsidRPr="006727D8">
        <w:rPr>
          <w:noProof/>
        </w:rPr>
        <w:t>(</w:t>
      </w:r>
      <w:r w:rsidRPr="006727D8">
        <w:t xml:space="preserve">from lowest to highest). Select only the </w:t>
      </w:r>
      <w:r w:rsidRPr="006727D8">
        <w:rPr>
          <w:b/>
        </w:rPr>
        <w:t>product name</w:t>
      </w:r>
      <w:r w:rsidRPr="006727D8">
        <w:t xml:space="preserve">, </w:t>
      </w:r>
      <w:r w:rsidRPr="006727D8">
        <w:rPr>
          <w:b/>
        </w:rPr>
        <w:t>price</w:t>
      </w:r>
      <w:r w:rsidRPr="006727D8">
        <w:t xml:space="preserve"> and the </w:t>
      </w:r>
      <w:r w:rsidRPr="006727D8">
        <w:rPr>
          <w:b/>
        </w:rPr>
        <w:t>full name</w:t>
      </w:r>
      <w:r w:rsidRPr="006727D8">
        <w:t xml:space="preserve"> </w:t>
      </w:r>
      <w:r w:rsidRPr="006727D8">
        <w:rPr>
          <w:b/>
        </w:rPr>
        <w:t>of the seller</w:t>
      </w:r>
      <w:r w:rsidRPr="006727D8">
        <w:t xml:space="preserve">. Export the result to </w:t>
      </w:r>
      <w:r w:rsidRPr="006727D8">
        <w:rPr>
          <w:noProof/>
        </w:rPr>
        <w:t>JSON</w:t>
      </w:r>
      <w:r w:rsidRPr="006727D8">
        <w:t>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518"/>
      </w:tblGrid>
      <w:tr w:rsidR="006727D8" w:rsidRPr="006727D8" w14:paraId="0C2A92EC" w14:textId="77777777" w:rsidTr="004C40FF">
        <w:tc>
          <w:tcPr>
            <w:tcW w:w="4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6386294" w14:textId="77777777" w:rsidR="006727D8" w:rsidRPr="004C40FF" w:rsidRDefault="006727D8" w:rsidP="00777718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4C40FF">
              <w:rPr>
                <w:rFonts w:ascii="Consolas" w:hAnsi="Consolas"/>
                <w:b/>
                <w:noProof/>
              </w:rPr>
              <w:t>products-in-range.json</w:t>
            </w:r>
          </w:p>
        </w:tc>
      </w:tr>
      <w:tr w:rsidR="006727D8" w:rsidRPr="006727D8" w14:paraId="3D3F48EF" w14:textId="77777777" w:rsidTr="004C40FF">
        <w:tc>
          <w:tcPr>
            <w:tcW w:w="4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532254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[</w:t>
            </w:r>
          </w:p>
          <w:p w14:paraId="0858CC02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{</w:t>
            </w:r>
          </w:p>
          <w:p w14:paraId="519713E2" w14:textId="666C74D1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name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TRAMADOL HYDROCHLORIDE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,</w:t>
            </w:r>
          </w:p>
          <w:p w14:paraId="2BE2B6EB" w14:textId="78119239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price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: 516.48,</w:t>
            </w:r>
          </w:p>
          <w:p w14:paraId="33902BD7" w14:textId="49B2710F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seller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Christine Gomez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</w:p>
          <w:p w14:paraId="3CEEA21C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},</w:t>
            </w:r>
          </w:p>
          <w:p w14:paraId="29CDDF32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{</w:t>
            </w:r>
          </w:p>
          <w:p w14:paraId="59F83E87" w14:textId="0A25FA2B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name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Allopurinol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,</w:t>
            </w:r>
          </w:p>
          <w:p w14:paraId="2383B82E" w14:textId="7E8E80ED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price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: 518.50,</w:t>
            </w:r>
          </w:p>
          <w:p w14:paraId="0F3D8F36" w14:textId="305DBFAD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seller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Kathy Gilbert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</w:p>
          <w:p w14:paraId="47ABBD91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},</w:t>
            </w:r>
          </w:p>
          <w:p w14:paraId="2294514C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{</w:t>
            </w:r>
          </w:p>
          <w:p w14:paraId="2EFFA07C" w14:textId="27B04175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name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Parsley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,</w:t>
            </w:r>
          </w:p>
          <w:p w14:paraId="1FBC80A7" w14:textId="10195642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price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: 519.06,</w:t>
            </w:r>
          </w:p>
          <w:p w14:paraId="1DA044B6" w14:textId="75BD65C4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seller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Jacqueline Perez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</w:p>
          <w:p w14:paraId="2878BCE1" w14:textId="77777777" w:rsidR="006727D8" w:rsidRPr="00B21DF4" w:rsidRDefault="006727D8" w:rsidP="00777718">
            <w:pPr>
              <w:rPr>
                <w:rFonts w:ascii="Consolas" w:hAnsi="Consolas" w:cs="Consolas"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},</w:t>
            </w:r>
          </w:p>
          <w:p w14:paraId="3AF2D782" w14:textId="77777777" w:rsidR="006727D8" w:rsidRPr="00B21DF4" w:rsidRDefault="006727D8" w:rsidP="00777718">
            <w:pPr>
              <w:rPr>
                <w:rFonts w:ascii="Consolas" w:hAnsi="Consolas" w:cs="Consolas"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color w:val="000000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...</w:t>
            </w:r>
          </w:p>
          <w:p w14:paraId="114272EB" w14:textId="77777777" w:rsidR="006727D8" w:rsidRPr="00B21DF4" w:rsidRDefault="006727D8" w:rsidP="00777718">
            <w:pPr>
              <w:spacing w:after="60"/>
            </w:pPr>
            <w:r w:rsidRPr="00B21DF4">
              <w:rPr>
                <w:rFonts w:ascii="Consolas" w:hAnsi="Consolas" w:cs="Consolas"/>
                <w:noProof/>
                <w:color w:val="000000"/>
              </w:rPr>
              <w:t>]</w:t>
            </w:r>
          </w:p>
        </w:tc>
      </w:tr>
    </w:tbl>
    <w:p w14:paraId="3FDDCF11" w14:textId="77777777" w:rsidR="006727D8" w:rsidRPr="004C40FF" w:rsidRDefault="006727D8" w:rsidP="004C40FF">
      <w:pPr>
        <w:pStyle w:val="3"/>
      </w:pPr>
      <w:r w:rsidRPr="004C40FF">
        <w:t>Query 2 – Successfully Sold Products</w:t>
      </w:r>
    </w:p>
    <w:p w14:paraId="3B5D9BA3" w14:textId="46FB3328" w:rsidR="006727D8" w:rsidRPr="006727D8" w:rsidRDefault="006727D8" w:rsidP="006727D8">
      <w:pPr>
        <w:rPr>
          <w:lang w:val="bg-BG"/>
        </w:rPr>
      </w:pPr>
      <w:r w:rsidRPr="006727D8">
        <w:t xml:space="preserve">Get all users who have </w:t>
      </w:r>
      <w:r w:rsidRPr="006727D8">
        <w:rPr>
          <w:b/>
        </w:rPr>
        <w:t>at least 1 item sold</w:t>
      </w:r>
      <w:r w:rsidRPr="006727D8">
        <w:t xml:space="preserve"> with a </w:t>
      </w:r>
      <w:r w:rsidRPr="006727D8">
        <w:rPr>
          <w:b/>
        </w:rPr>
        <w:t>buyer</w:t>
      </w:r>
      <w:r w:rsidRPr="006727D8">
        <w:t xml:space="preserve">. Order them by </w:t>
      </w:r>
      <w:r w:rsidRPr="006727D8">
        <w:rPr>
          <w:b/>
        </w:rPr>
        <w:t>last name</w:t>
      </w:r>
      <w:r w:rsidRPr="006727D8">
        <w:t xml:space="preserve">, then by </w:t>
      </w:r>
      <w:r w:rsidRPr="006727D8">
        <w:rPr>
          <w:b/>
        </w:rPr>
        <w:t>first name</w:t>
      </w:r>
      <w:r w:rsidRPr="006727D8">
        <w:t>. Select the person</w:t>
      </w:r>
      <w:r w:rsidR="00AF6F68">
        <w:t>'</w:t>
      </w:r>
      <w:r w:rsidRPr="006727D8">
        <w:t xml:space="preserve">s </w:t>
      </w:r>
      <w:r w:rsidRPr="006727D8">
        <w:rPr>
          <w:b/>
        </w:rPr>
        <w:t>first</w:t>
      </w:r>
      <w:r w:rsidRPr="006727D8">
        <w:t xml:space="preserve"> and </w:t>
      </w:r>
      <w:r w:rsidRPr="006727D8">
        <w:rPr>
          <w:b/>
        </w:rPr>
        <w:t>last name</w:t>
      </w:r>
      <w:r w:rsidRPr="006727D8">
        <w:t xml:space="preserve">. For each of the </w:t>
      </w:r>
      <w:r w:rsidRPr="006727D8">
        <w:rPr>
          <w:b/>
        </w:rPr>
        <w:t>products</w:t>
      </w:r>
      <w:r w:rsidRPr="006727D8">
        <w:t xml:space="preserve"> </w:t>
      </w:r>
      <w:r w:rsidRPr="006727D8">
        <w:rPr>
          <w:b/>
        </w:rPr>
        <w:t xml:space="preserve">sold </w:t>
      </w:r>
      <w:r w:rsidRPr="006727D8">
        <w:rPr>
          <w:noProof/>
        </w:rPr>
        <w:t>(</w:t>
      </w:r>
      <w:r w:rsidRPr="006727D8">
        <w:t>products with buyers), select the product</w:t>
      </w:r>
      <w:r w:rsidR="00AF6F68">
        <w:t>'</w:t>
      </w:r>
      <w:r w:rsidRPr="006727D8">
        <w:t xml:space="preserve">s </w:t>
      </w:r>
      <w:r w:rsidRPr="006727D8">
        <w:rPr>
          <w:b/>
        </w:rPr>
        <w:t>name</w:t>
      </w:r>
      <w:r w:rsidRPr="006727D8">
        <w:t xml:space="preserve">, </w:t>
      </w:r>
      <w:r w:rsidRPr="006727D8">
        <w:rPr>
          <w:b/>
        </w:rPr>
        <w:t>price</w:t>
      </w:r>
      <w:r w:rsidRPr="006727D8">
        <w:t xml:space="preserve"> and the buyer</w:t>
      </w:r>
      <w:r w:rsidR="00AF6F68">
        <w:t>'</w:t>
      </w:r>
      <w:r w:rsidRPr="006727D8">
        <w:t xml:space="preserve">s </w:t>
      </w:r>
      <w:r w:rsidRPr="006727D8">
        <w:rPr>
          <w:b/>
        </w:rPr>
        <w:t>first</w:t>
      </w:r>
      <w:r w:rsidRPr="006727D8">
        <w:t xml:space="preserve"> and </w:t>
      </w:r>
      <w:r w:rsidRPr="006727D8">
        <w:rPr>
          <w:b/>
        </w:rPr>
        <w:t>last name</w:t>
      </w:r>
      <w:r w:rsidRPr="006727D8">
        <w:t xml:space="preserve">. 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7011"/>
      </w:tblGrid>
      <w:tr w:rsidR="006727D8" w:rsidRPr="006727D8" w14:paraId="5DE61F30" w14:textId="77777777" w:rsidTr="004C40FF">
        <w:tc>
          <w:tcPr>
            <w:tcW w:w="7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289B9A" w14:textId="77777777" w:rsidR="006727D8" w:rsidRPr="004C40FF" w:rsidRDefault="006727D8" w:rsidP="00777718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4C40FF">
              <w:rPr>
                <w:rFonts w:ascii="Consolas" w:hAnsi="Consolas"/>
                <w:b/>
                <w:noProof/>
              </w:rPr>
              <w:t>users-sold-products.json</w:t>
            </w:r>
          </w:p>
        </w:tc>
      </w:tr>
      <w:tr w:rsidR="006727D8" w:rsidRPr="006727D8" w14:paraId="00603E32" w14:textId="77777777" w:rsidTr="004C40FF">
        <w:tc>
          <w:tcPr>
            <w:tcW w:w="7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474FC6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[</w:t>
            </w:r>
          </w:p>
          <w:p w14:paraId="2ACC48E1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{</w:t>
            </w:r>
          </w:p>
          <w:p w14:paraId="7A14B36E" w14:textId="06B5E16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firstName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Carl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,</w:t>
            </w:r>
          </w:p>
          <w:p w14:paraId="07347F0C" w14:textId="2455F8A8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lastName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Daniels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,</w:t>
            </w:r>
          </w:p>
          <w:p w14:paraId="03FA9B0C" w14:textId="2C2B41CB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soldProducts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: [</w:t>
            </w:r>
          </w:p>
          <w:p w14:paraId="401ACADD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  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{</w:t>
            </w:r>
          </w:p>
          <w:p w14:paraId="5EE56044" w14:textId="22B1AEEB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name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Peter Island Continous sunscreen kids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,</w:t>
            </w:r>
          </w:p>
          <w:p w14:paraId="20AB04B2" w14:textId="109D773C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lastRenderedPageBreak/>
              <w:t xml:space="preserve">    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price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: 471.30,</w:t>
            </w:r>
          </w:p>
          <w:p w14:paraId="5BDFDB08" w14:textId="0747D0F9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buyerFirstName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Anna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,</w:t>
            </w:r>
          </w:p>
          <w:p w14:paraId="35E2AEDA" w14:textId="329F168C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buyerLastName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Parker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</w:p>
          <w:p w14:paraId="545ABF14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  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},</w:t>
            </w:r>
          </w:p>
          <w:p w14:paraId="386152F5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  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{</w:t>
            </w:r>
          </w:p>
          <w:p w14:paraId="08B8620A" w14:textId="3208F8C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name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Warfarin Sodium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,</w:t>
            </w:r>
          </w:p>
          <w:p w14:paraId="2495D5BA" w14:textId="7AAA15BC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price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: 1379.79,</w:t>
            </w:r>
          </w:p>
          <w:p w14:paraId="23350DF9" w14:textId="1CBE461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buyerFirstName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Brandon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,</w:t>
            </w:r>
          </w:p>
          <w:p w14:paraId="4565D549" w14:textId="1EBC3530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buyerLastName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Fuller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</w:p>
          <w:p w14:paraId="6EB42476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  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}</w:t>
            </w:r>
          </w:p>
          <w:p w14:paraId="0FE7C5FF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]</w:t>
            </w:r>
          </w:p>
          <w:p w14:paraId="49A37651" w14:textId="77777777" w:rsidR="006727D8" w:rsidRPr="00B21DF4" w:rsidRDefault="006727D8" w:rsidP="00777718">
            <w:pPr>
              <w:spacing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},</w:t>
            </w:r>
          </w:p>
          <w:p w14:paraId="1EFEE17C" w14:textId="77777777" w:rsidR="006727D8" w:rsidRPr="00B21DF4" w:rsidRDefault="006727D8" w:rsidP="00777718">
            <w:pPr>
              <w:spacing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...</w:t>
            </w:r>
          </w:p>
          <w:p w14:paraId="331D26A4" w14:textId="77777777" w:rsidR="006727D8" w:rsidRPr="00B21DF4" w:rsidRDefault="006727D8" w:rsidP="00777718">
            <w:pPr>
              <w:spacing w:after="60"/>
              <w:rPr>
                <w:noProof/>
              </w:rPr>
            </w:pPr>
            <w:r w:rsidRPr="00B21DF4">
              <w:rPr>
                <w:rFonts w:ascii="Consolas" w:hAnsi="Consolas" w:cs="Consolas"/>
                <w:noProof/>
                <w:color w:val="000000"/>
              </w:rPr>
              <w:t>]</w:t>
            </w:r>
          </w:p>
        </w:tc>
      </w:tr>
    </w:tbl>
    <w:p w14:paraId="073EA4C3" w14:textId="77777777" w:rsidR="006727D8" w:rsidRPr="006727D8" w:rsidRDefault="006727D8" w:rsidP="004C40FF">
      <w:pPr>
        <w:pStyle w:val="3"/>
        <w:rPr>
          <w:noProof/>
          <w:lang w:val="bg-BG"/>
        </w:rPr>
      </w:pPr>
      <w:r w:rsidRPr="006727D8">
        <w:rPr>
          <w:noProof/>
        </w:rPr>
        <w:lastRenderedPageBreak/>
        <w:t>Query 3 – Categories by Products Count</w:t>
      </w:r>
    </w:p>
    <w:p w14:paraId="094380D8" w14:textId="77777777" w:rsidR="006727D8" w:rsidRPr="006727D8" w:rsidRDefault="006727D8" w:rsidP="006727D8">
      <w:pPr>
        <w:rPr>
          <w:lang w:val="bg-BG"/>
        </w:rPr>
      </w:pPr>
      <w:r w:rsidRPr="006727D8">
        <w:t xml:space="preserve">Get </w:t>
      </w:r>
      <w:r w:rsidRPr="006727D8">
        <w:rPr>
          <w:b/>
        </w:rPr>
        <w:t>all</w:t>
      </w:r>
      <w:r w:rsidRPr="006727D8">
        <w:t xml:space="preserve"> </w:t>
      </w:r>
      <w:r w:rsidRPr="006727D8">
        <w:rPr>
          <w:b/>
        </w:rPr>
        <w:t>categories</w:t>
      </w:r>
      <w:r w:rsidRPr="006727D8">
        <w:t xml:space="preserve">. Order them by the </w:t>
      </w:r>
      <w:r w:rsidRPr="006727D8">
        <w:rPr>
          <w:b/>
        </w:rPr>
        <w:t>number of products</w:t>
      </w:r>
      <w:r w:rsidRPr="006727D8">
        <w:t xml:space="preserve"> in each category </w:t>
      </w:r>
      <w:r w:rsidRPr="006727D8">
        <w:rPr>
          <w:noProof/>
        </w:rPr>
        <w:t>(</w:t>
      </w:r>
      <w:r w:rsidRPr="006727D8">
        <w:t xml:space="preserve">a product can be in many categories). For each category select its </w:t>
      </w:r>
      <w:r w:rsidRPr="006727D8">
        <w:rPr>
          <w:b/>
        </w:rPr>
        <w:t>name</w:t>
      </w:r>
      <w:r w:rsidRPr="006727D8">
        <w:t xml:space="preserve">, the </w:t>
      </w:r>
      <w:r w:rsidRPr="006727D8">
        <w:rPr>
          <w:b/>
        </w:rPr>
        <w:t>number of products</w:t>
      </w:r>
      <w:r w:rsidRPr="006727D8">
        <w:t xml:space="preserve">, the </w:t>
      </w:r>
      <w:r w:rsidRPr="006727D8">
        <w:rPr>
          <w:b/>
        </w:rPr>
        <w:t>average price of those products</w:t>
      </w:r>
      <w:r w:rsidRPr="006727D8">
        <w:t xml:space="preserve"> and the </w:t>
      </w:r>
      <w:r w:rsidRPr="006727D8">
        <w:rPr>
          <w:b/>
        </w:rPr>
        <w:t>total revenue</w:t>
      </w:r>
      <w:r w:rsidRPr="006727D8">
        <w:t xml:space="preserve"> </w:t>
      </w:r>
      <w:r w:rsidRPr="006727D8">
        <w:rPr>
          <w:noProof/>
        </w:rPr>
        <w:t>(</w:t>
      </w:r>
      <w:r w:rsidRPr="006727D8">
        <w:t>total price sum</w:t>
      </w:r>
      <w:r w:rsidRPr="006727D8">
        <w:rPr>
          <w:noProof/>
        </w:rPr>
        <w:t xml:space="preserve">) </w:t>
      </w:r>
      <w:r w:rsidRPr="006727D8">
        <w:t xml:space="preserve">of those products </w:t>
      </w:r>
      <w:r w:rsidRPr="006727D8">
        <w:rPr>
          <w:noProof/>
        </w:rPr>
        <w:t>(</w:t>
      </w:r>
      <w:r w:rsidRPr="006727D8">
        <w:t>regardless if they have a buyer or not)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419"/>
      </w:tblGrid>
      <w:tr w:rsidR="006727D8" w:rsidRPr="006727D8" w14:paraId="491389E4" w14:textId="77777777" w:rsidTr="004C40FF">
        <w:tc>
          <w:tcPr>
            <w:tcW w:w="4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DB2A291" w14:textId="77777777" w:rsidR="006727D8" w:rsidRPr="006727D8" w:rsidRDefault="006727D8" w:rsidP="00777718">
            <w:pPr>
              <w:spacing w:before="40" w:after="40"/>
              <w:jc w:val="center"/>
              <w:rPr>
                <w:b/>
                <w:noProof/>
              </w:rPr>
            </w:pPr>
            <w:r w:rsidRPr="006727D8">
              <w:rPr>
                <w:b/>
                <w:noProof/>
              </w:rPr>
              <w:t>categories-by-products.json</w:t>
            </w:r>
          </w:p>
        </w:tc>
      </w:tr>
      <w:tr w:rsidR="006727D8" w:rsidRPr="006727D8" w14:paraId="40A111DD" w14:textId="77777777" w:rsidTr="004C40FF">
        <w:tc>
          <w:tcPr>
            <w:tcW w:w="4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9DD476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[</w:t>
            </w:r>
          </w:p>
          <w:p w14:paraId="7AEC642B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{</w:t>
            </w:r>
          </w:p>
          <w:p w14:paraId="59CBB364" w14:textId="3AF8D0D8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category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Sports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,</w:t>
            </w:r>
          </w:p>
          <w:p w14:paraId="76ADE136" w14:textId="37955F52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productsCount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: 49,</w:t>
            </w:r>
          </w:p>
          <w:p w14:paraId="07A5C550" w14:textId="43099DDA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averagePrice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: 754.327755,</w:t>
            </w:r>
          </w:p>
          <w:p w14:paraId="7D8F48BA" w14:textId="59C9F3E5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totalRevenue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: 36962.06</w:t>
            </w:r>
          </w:p>
          <w:p w14:paraId="7CE61063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},</w:t>
            </w:r>
          </w:p>
          <w:p w14:paraId="210F99E2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{</w:t>
            </w:r>
          </w:p>
          <w:p w14:paraId="6E8F2693" w14:textId="46B7F623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category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Adult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,</w:t>
            </w:r>
          </w:p>
          <w:p w14:paraId="04C7CD71" w14:textId="3150B1DE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productsCount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: 46,</w:t>
            </w:r>
          </w:p>
          <w:p w14:paraId="00211B3B" w14:textId="5B58C684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averagePrice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: 905.283478,</w:t>
            </w:r>
          </w:p>
          <w:p w14:paraId="111E5C3C" w14:textId="6013E3ED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totalRevenue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: 41643.04</w:t>
            </w:r>
          </w:p>
          <w:p w14:paraId="54C52D4F" w14:textId="77777777" w:rsidR="006727D8" w:rsidRPr="00B21DF4" w:rsidRDefault="006727D8" w:rsidP="00777718">
            <w:pPr>
              <w:spacing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},</w:t>
            </w:r>
          </w:p>
          <w:p w14:paraId="2B680ACB" w14:textId="77777777" w:rsidR="006727D8" w:rsidRPr="00B21DF4" w:rsidRDefault="006727D8" w:rsidP="00777718">
            <w:pPr>
              <w:spacing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...</w:t>
            </w:r>
          </w:p>
          <w:p w14:paraId="5172EAA8" w14:textId="77777777" w:rsidR="006727D8" w:rsidRPr="00B21DF4" w:rsidRDefault="006727D8" w:rsidP="00777718">
            <w:pPr>
              <w:spacing w:after="60"/>
              <w:rPr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</w:rPr>
              <w:t>]</w:t>
            </w:r>
          </w:p>
        </w:tc>
      </w:tr>
    </w:tbl>
    <w:p w14:paraId="7E371529" w14:textId="77777777" w:rsidR="006727D8" w:rsidRPr="006727D8" w:rsidRDefault="006727D8" w:rsidP="004C40FF">
      <w:pPr>
        <w:pStyle w:val="3"/>
        <w:rPr>
          <w:noProof/>
          <w:lang w:val="bg-BG"/>
        </w:rPr>
      </w:pPr>
      <w:r w:rsidRPr="006727D8">
        <w:rPr>
          <w:noProof/>
        </w:rPr>
        <w:t>Query 4 – Users and Products</w:t>
      </w:r>
    </w:p>
    <w:p w14:paraId="2233C9D8" w14:textId="77777777" w:rsidR="006727D8" w:rsidRPr="006727D8" w:rsidRDefault="006727D8" w:rsidP="006727D8">
      <w:pPr>
        <w:rPr>
          <w:lang w:val="bg-BG"/>
        </w:rPr>
      </w:pPr>
      <w:r w:rsidRPr="006727D8">
        <w:t xml:space="preserve">Get all users who have </w:t>
      </w:r>
      <w:r w:rsidRPr="006727D8">
        <w:rPr>
          <w:b/>
        </w:rPr>
        <w:t>at least 1 product sold</w:t>
      </w:r>
      <w:r w:rsidRPr="006727D8">
        <w:t xml:space="preserve">. Order them by the </w:t>
      </w:r>
      <w:r w:rsidRPr="006727D8">
        <w:rPr>
          <w:b/>
        </w:rPr>
        <w:t>number of products sold</w:t>
      </w:r>
      <w:r w:rsidRPr="006727D8">
        <w:t xml:space="preserve"> </w:t>
      </w:r>
      <w:r w:rsidRPr="006727D8">
        <w:rPr>
          <w:noProof/>
        </w:rPr>
        <w:t>(</w:t>
      </w:r>
      <w:r w:rsidRPr="006727D8">
        <w:t xml:space="preserve">from highest to lowest), then by </w:t>
      </w:r>
      <w:r w:rsidRPr="006727D8">
        <w:rPr>
          <w:b/>
        </w:rPr>
        <w:t>last name</w:t>
      </w:r>
      <w:r w:rsidRPr="006727D8">
        <w:t xml:space="preserve"> </w:t>
      </w:r>
      <w:r w:rsidRPr="006727D8">
        <w:rPr>
          <w:noProof/>
        </w:rPr>
        <w:t>(</w:t>
      </w:r>
      <w:r w:rsidRPr="006727D8">
        <w:t xml:space="preserve">ascending). Select only their </w:t>
      </w:r>
      <w:r w:rsidRPr="006727D8">
        <w:rPr>
          <w:b/>
        </w:rPr>
        <w:t>first</w:t>
      </w:r>
      <w:r w:rsidRPr="006727D8">
        <w:t xml:space="preserve"> and </w:t>
      </w:r>
      <w:r w:rsidRPr="006727D8">
        <w:rPr>
          <w:b/>
        </w:rPr>
        <w:t>last name</w:t>
      </w:r>
      <w:r w:rsidRPr="006727D8">
        <w:t xml:space="preserve">, </w:t>
      </w:r>
      <w:r w:rsidRPr="006727D8">
        <w:rPr>
          <w:b/>
        </w:rPr>
        <w:t>age</w:t>
      </w:r>
      <w:r w:rsidRPr="006727D8">
        <w:t xml:space="preserve"> and for each product - </w:t>
      </w:r>
      <w:r w:rsidRPr="006727D8">
        <w:rPr>
          <w:b/>
        </w:rPr>
        <w:t>name</w:t>
      </w:r>
      <w:r w:rsidRPr="006727D8">
        <w:t xml:space="preserve"> and </w:t>
      </w:r>
      <w:r w:rsidRPr="006727D8">
        <w:rPr>
          <w:b/>
        </w:rPr>
        <w:t>price</w:t>
      </w:r>
      <w:r w:rsidRPr="006727D8">
        <w:t>.</w:t>
      </w:r>
    </w:p>
    <w:p w14:paraId="37D3385D" w14:textId="77777777" w:rsidR="006727D8" w:rsidRPr="006727D8" w:rsidRDefault="006727D8" w:rsidP="004C40FF">
      <w:pPr>
        <w:jc w:val="both"/>
        <w:rPr>
          <w:lang w:val="bg-BG"/>
        </w:rPr>
      </w:pPr>
      <w:r w:rsidRPr="006727D8">
        <w:t xml:space="preserve">Export the results to </w:t>
      </w:r>
      <w:r w:rsidRPr="006727D8">
        <w:rPr>
          <w:b/>
          <w:noProof/>
        </w:rPr>
        <w:t>JSON</w:t>
      </w:r>
      <w:r w:rsidRPr="006727D8">
        <w:t xml:space="preserve">. Follow the format below to better understand how to structure your data.  </w:t>
      </w: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9947"/>
      </w:tblGrid>
      <w:tr w:rsidR="006727D8" w:rsidRPr="006727D8" w14:paraId="79BCB61D" w14:textId="77777777" w:rsidTr="00777718">
        <w:trPr>
          <w:jc w:val="center"/>
        </w:trPr>
        <w:tc>
          <w:tcPr>
            <w:tcW w:w="9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D2619E8" w14:textId="77777777" w:rsidR="006727D8" w:rsidRPr="004C40FF" w:rsidRDefault="006727D8" w:rsidP="00777718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4C40FF">
              <w:rPr>
                <w:rFonts w:ascii="Consolas" w:hAnsi="Consolas"/>
                <w:b/>
                <w:noProof/>
              </w:rPr>
              <w:lastRenderedPageBreak/>
              <w:t>users-and-products.json</w:t>
            </w:r>
          </w:p>
        </w:tc>
      </w:tr>
      <w:tr w:rsidR="006727D8" w:rsidRPr="006727D8" w14:paraId="43C9DAF5" w14:textId="77777777" w:rsidTr="00777718">
        <w:trPr>
          <w:jc w:val="center"/>
        </w:trPr>
        <w:tc>
          <w:tcPr>
            <w:tcW w:w="9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A378C2" w14:textId="77777777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</w:rPr>
              <w:t>{</w:t>
            </w:r>
          </w:p>
          <w:p w14:paraId="355C9EFE" w14:textId="27398B42" w:rsidR="006727D8" w:rsidRPr="00B21DF4" w:rsidRDefault="00AF6F6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="006727D8" w:rsidRPr="00B21DF4">
              <w:rPr>
                <w:rFonts w:ascii="Consolas" w:hAnsi="Consolas" w:cs="Consolas"/>
                <w:noProof/>
                <w:color w:val="2E75B6"/>
              </w:rPr>
              <w:t>usersCount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="006727D8" w:rsidRPr="00B21DF4">
              <w:rPr>
                <w:rFonts w:ascii="Consolas" w:hAnsi="Consolas" w:cs="Consolas"/>
                <w:noProof/>
              </w:rPr>
              <w:t>:35,</w:t>
            </w:r>
          </w:p>
          <w:p w14:paraId="3D4C3B0F" w14:textId="2EF5C096" w:rsidR="006727D8" w:rsidRPr="00B21DF4" w:rsidRDefault="00AF6F6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="006727D8" w:rsidRPr="00B21DF4">
              <w:rPr>
                <w:rFonts w:ascii="Consolas" w:hAnsi="Consolas" w:cs="Consolas"/>
                <w:noProof/>
                <w:color w:val="2E75B6"/>
              </w:rPr>
              <w:t>users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="006727D8" w:rsidRPr="00B21DF4">
              <w:rPr>
                <w:rFonts w:ascii="Consolas" w:hAnsi="Consolas" w:cs="Consolas"/>
                <w:noProof/>
              </w:rPr>
              <w:t xml:space="preserve">: </w:t>
            </w:r>
          </w:p>
          <w:p w14:paraId="30827E8D" w14:textId="77777777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</w:rPr>
              <w:t>[</w:t>
            </w:r>
          </w:p>
          <w:p w14:paraId="193DA15F" w14:textId="77777777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</w:rPr>
              <w:t>{</w:t>
            </w:r>
          </w:p>
          <w:p w14:paraId="6C646B30" w14:textId="3591049B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firstName</w:t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>: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A31515"/>
              </w:rPr>
              <w:t>Carl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>,</w:t>
            </w:r>
          </w:p>
          <w:p w14:paraId="6370FAAF" w14:textId="4A37F3BD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lastName</w:t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>: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A31515"/>
              </w:rPr>
              <w:t>Daniels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>,</w:t>
            </w:r>
          </w:p>
          <w:p w14:paraId="004DFB4C" w14:textId="75948B5E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age</w:t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>:59,</w:t>
            </w:r>
          </w:p>
          <w:p w14:paraId="4AAE3F6B" w14:textId="5FD3F69E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soldProducts</w:t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 xml:space="preserve">: </w:t>
            </w:r>
          </w:p>
          <w:p w14:paraId="19C3B72E" w14:textId="77777777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</w:rPr>
              <w:t>{</w:t>
            </w:r>
          </w:p>
          <w:p w14:paraId="04571045" w14:textId="7387C4B4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count</w:t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>:10,</w:t>
            </w:r>
          </w:p>
          <w:p w14:paraId="1B17CF28" w14:textId="00F422B9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products</w:t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>:</w:t>
            </w:r>
          </w:p>
          <w:p w14:paraId="7B72EBD2" w14:textId="77777777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</w:rPr>
              <w:t>[</w:t>
            </w:r>
          </w:p>
          <w:p w14:paraId="02CDE3A2" w14:textId="77777777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</w:rPr>
              <w:t>{</w:t>
            </w:r>
          </w:p>
          <w:p w14:paraId="2FA27992" w14:textId="2C7F45D3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name</w:t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>: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A31515"/>
              </w:rPr>
              <w:t>Finasteride</w:t>
            </w:r>
            <w:r w:rsidR="00AF6F68" w:rsidRPr="00B21DF4">
              <w:rPr>
                <w:rFonts w:ascii="Consolas" w:hAnsi="Consolas" w:cs="Consolas"/>
                <w:noProof/>
                <w:color w:val="A31515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>,</w:t>
            </w:r>
          </w:p>
          <w:p w14:paraId="071EA6F8" w14:textId="7FB4E4C1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price</w:t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>:1374.01</w:t>
            </w:r>
          </w:p>
          <w:p w14:paraId="3DF822CE" w14:textId="77777777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</w:rPr>
              <w:t>},</w:t>
            </w:r>
          </w:p>
          <w:p w14:paraId="735C00D7" w14:textId="77777777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</w:rPr>
              <w:t>{</w:t>
            </w:r>
          </w:p>
          <w:p w14:paraId="2B99274D" w14:textId="4B9AA162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name</w:t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>: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A31515"/>
              </w:rPr>
              <w:t>Peter Island Continous sunscreen kids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>,</w:t>
            </w:r>
          </w:p>
          <w:p w14:paraId="2D857DBB" w14:textId="571240F8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price</w:t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>:471.30</w:t>
            </w:r>
          </w:p>
          <w:p w14:paraId="753530B8" w14:textId="77777777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</w:rPr>
              <w:t>},</w:t>
            </w:r>
          </w:p>
          <w:p w14:paraId="149AEF1E" w14:textId="77777777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</w:rPr>
              <w:t>{</w:t>
            </w:r>
          </w:p>
          <w:p w14:paraId="16D41782" w14:textId="6149F99C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name</w:t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>: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A31515"/>
              </w:rPr>
              <w:t>Warfarin Sodium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>,</w:t>
            </w:r>
          </w:p>
          <w:p w14:paraId="6196A640" w14:textId="5183603C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price</w:t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>:1379.79</w:t>
            </w:r>
          </w:p>
          <w:p w14:paraId="6B74BEC9" w14:textId="77777777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</w:rPr>
              <w:t>},</w:t>
            </w:r>
          </w:p>
          <w:p w14:paraId="78C8278B" w14:textId="77777777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</w:rPr>
              <w:t>{</w:t>
            </w:r>
          </w:p>
          <w:p w14:paraId="31A1E985" w14:textId="53C18372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name</w:t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>: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A31515"/>
              </w:rPr>
              <w:t>Gilotrif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>,</w:t>
            </w:r>
          </w:p>
          <w:p w14:paraId="2B886E0E" w14:textId="61343720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price</w:t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>:1454.77</w:t>
            </w:r>
          </w:p>
          <w:p w14:paraId="2BF2E7A7" w14:textId="77777777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</w:rPr>
              <w:t>},</w:t>
            </w:r>
          </w:p>
          <w:p w14:paraId="20ADBFF8" w14:textId="77777777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</w:rPr>
              <w:t>{</w:t>
            </w:r>
          </w:p>
          <w:p w14:paraId="44AA5FD1" w14:textId="0A01CF86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name</w:t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>: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A31515"/>
              </w:rPr>
              <w:t>Cold and Cough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>,</w:t>
            </w:r>
          </w:p>
          <w:p w14:paraId="572A9CC8" w14:textId="3698B6FD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price</w:t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>:218.14</w:t>
            </w:r>
          </w:p>
          <w:p w14:paraId="18CD85EA" w14:textId="77777777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</w:rPr>
              <w:t>},</w:t>
            </w:r>
          </w:p>
          <w:p w14:paraId="1F973302" w14:textId="77777777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</w:rPr>
              <w:t>...</w:t>
            </w:r>
          </w:p>
          <w:p w14:paraId="068C94C5" w14:textId="77777777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</w:rPr>
              <w:t>]</w:t>
            </w:r>
          </w:p>
          <w:p w14:paraId="5A33F027" w14:textId="77777777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</w:rPr>
              <w:t>}</w:t>
            </w:r>
          </w:p>
          <w:p w14:paraId="1590F6EA" w14:textId="77777777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</w:rPr>
              <w:t>},</w:t>
            </w:r>
          </w:p>
          <w:p w14:paraId="755D3450" w14:textId="77777777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</w:rPr>
              <w:t>{</w:t>
            </w:r>
          </w:p>
          <w:p w14:paraId="13ACE1F1" w14:textId="698E1911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lastRenderedPageBreak/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firstName</w:t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>: null,</w:t>
            </w:r>
          </w:p>
          <w:p w14:paraId="6A649E35" w14:textId="43A88A3A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lastName</w:t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A31515"/>
              </w:rPr>
              <w:t>Harris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>,</w:t>
            </w:r>
          </w:p>
          <w:p w14:paraId="31165848" w14:textId="1C98A827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age</w:t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>: 0,</w:t>
            </w:r>
          </w:p>
          <w:p w14:paraId="414593C1" w14:textId="1C83FF69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soldProducts</w:t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 xml:space="preserve">: </w:t>
            </w:r>
          </w:p>
          <w:p w14:paraId="25422589" w14:textId="77777777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</w:rPr>
              <w:t>{</w:t>
            </w:r>
          </w:p>
          <w:p w14:paraId="75A6CB1D" w14:textId="02330B1B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count</w:t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>:9,</w:t>
            </w:r>
          </w:p>
          <w:p w14:paraId="1ACB0947" w14:textId="0A7AA779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products</w:t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>:</w:t>
            </w:r>
          </w:p>
          <w:p w14:paraId="7A2FB870" w14:textId="77777777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</w:rPr>
              <w:t>[</w:t>
            </w:r>
          </w:p>
          <w:p w14:paraId="13C3A41D" w14:textId="77777777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</w:rPr>
              <w:t>{</w:t>
            </w:r>
          </w:p>
          <w:p w14:paraId="537BB717" w14:textId="62501CA0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name</w:t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>: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A31515"/>
              </w:rPr>
              <w:t>Clarins Paris Skin Illusion – 114 cappuccino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>,</w:t>
            </w:r>
          </w:p>
          <w:p w14:paraId="4C2BBCEE" w14:textId="6A92FAC2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price</w:t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>:811.42</w:t>
            </w:r>
          </w:p>
          <w:p w14:paraId="44FBCC8E" w14:textId="77777777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</w:rPr>
              <w:t>},</w:t>
            </w:r>
          </w:p>
          <w:p w14:paraId="0AE3321D" w14:textId="77777777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</w:rPr>
              <w:t>...</w:t>
            </w:r>
          </w:p>
          <w:p w14:paraId="490643CC" w14:textId="77777777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</w:rPr>
              <w:t>]</w:t>
            </w:r>
          </w:p>
          <w:p w14:paraId="1063CAF8" w14:textId="77777777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</w:rPr>
              <w:t>}</w:t>
            </w:r>
          </w:p>
          <w:p w14:paraId="5F6E481C" w14:textId="77777777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</w:rPr>
              <w:t>},</w:t>
            </w:r>
          </w:p>
          <w:p w14:paraId="24D146F8" w14:textId="77777777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</w:rPr>
              <w:t>...</w:t>
            </w:r>
          </w:p>
          <w:p w14:paraId="0B9C680C" w14:textId="77777777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</w:rPr>
              <w:t>]</w:t>
            </w:r>
          </w:p>
          <w:p w14:paraId="0A504092" w14:textId="77777777" w:rsidR="006727D8" w:rsidRPr="006727D8" w:rsidRDefault="006727D8" w:rsidP="00777718">
            <w:pPr>
              <w:spacing w:after="40"/>
            </w:pPr>
            <w:r w:rsidRPr="00B21DF4">
              <w:rPr>
                <w:rFonts w:ascii="Consolas" w:hAnsi="Consolas" w:cs="Consolas"/>
                <w:noProof/>
              </w:rPr>
              <w:t>}</w:t>
            </w:r>
          </w:p>
        </w:tc>
      </w:tr>
    </w:tbl>
    <w:p w14:paraId="31E1D281" w14:textId="77777777" w:rsidR="006727D8" w:rsidRPr="006727D8" w:rsidRDefault="006727D8" w:rsidP="006727D8">
      <w:pPr>
        <w:pStyle w:val="2"/>
        <w:numPr>
          <w:ilvl w:val="0"/>
          <w:numId w:val="40"/>
        </w:numPr>
        <w:spacing w:before="120" w:after="80"/>
        <w:ind w:left="426" w:hanging="426"/>
        <w:rPr>
          <w:lang w:val="bg-BG"/>
        </w:rPr>
      </w:pPr>
      <w:r w:rsidRPr="006727D8">
        <w:lastRenderedPageBreak/>
        <w:t>Car Dealer</w:t>
      </w:r>
    </w:p>
    <w:p w14:paraId="3F556F1D" w14:textId="77777777" w:rsidR="006727D8" w:rsidRPr="006727D8" w:rsidRDefault="006727D8" w:rsidP="006727D8">
      <w:pPr>
        <w:rPr>
          <w:lang w:val="bg-BG"/>
        </w:rPr>
      </w:pPr>
      <w:r w:rsidRPr="006727D8">
        <w:t xml:space="preserve">A car dealer needs information about cars, their parts, parts suppliers, customers and sales. </w:t>
      </w:r>
    </w:p>
    <w:p w14:paraId="4B94739E" w14:textId="2D9758CC" w:rsidR="006727D8" w:rsidRPr="006727D8" w:rsidRDefault="006727D8" w:rsidP="006727D8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6727D8">
        <w:rPr>
          <w:b/>
        </w:rPr>
        <w:t>Cars</w:t>
      </w:r>
      <w:r w:rsidRPr="006727D8">
        <w:t xml:space="preserve"> have</w:t>
      </w:r>
      <w:r w:rsidR="004C40FF">
        <w:t xml:space="preserve"> to</w:t>
      </w:r>
      <w:r w:rsidRPr="006727D8">
        <w:t xml:space="preserve"> </w:t>
      </w:r>
      <w:r w:rsidRPr="006727D8">
        <w:rPr>
          <w:rStyle w:val="ab"/>
        </w:rPr>
        <w:t>make</w:t>
      </w:r>
      <w:r w:rsidRPr="006727D8">
        <w:rPr>
          <w:b/>
        </w:rPr>
        <w:t xml:space="preserve">, </w:t>
      </w:r>
      <w:r w:rsidRPr="006727D8">
        <w:rPr>
          <w:rStyle w:val="ab"/>
        </w:rPr>
        <w:t>model</w:t>
      </w:r>
      <w:r w:rsidRPr="006727D8">
        <w:t xml:space="preserve">, </w:t>
      </w:r>
      <w:r w:rsidRPr="006727D8">
        <w:rPr>
          <w:rStyle w:val="ab"/>
        </w:rPr>
        <w:t xml:space="preserve">and </w:t>
      </w:r>
      <w:r w:rsidR="004C40FF">
        <w:rPr>
          <w:rStyle w:val="ab"/>
        </w:rPr>
        <w:t>traveled</w:t>
      </w:r>
      <w:r w:rsidRPr="006727D8">
        <w:rPr>
          <w:rStyle w:val="ab"/>
        </w:rPr>
        <w:t xml:space="preserve"> distance</w:t>
      </w:r>
      <w:r w:rsidRPr="006727D8">
        <w:t xml:space="preserve"> in kilometers.</w:t>
      </w:r>
    </w:p>
    <w:p w14:paraId="19244433" w14:textId="77777777" w:rsidR="006727D8" w:rsidRPr="006727D8" w:rsidRDefault="006727D8" w:rsidP="006727D8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6727D8">
        <w:rPr>
          <w:b/>
        </w:rPr>
        <w:t>Parts</w:t>
      </w:r>
      <w:r w:rsidRPr="006727D8">
        <w:t xml:space="preserve"> have </w:t>
      </w:r>
      <w:r w:rsidRPr="006727D8">
        <w:rPr>
          <w:b/>
        </w:rPr>
        <w:t>name</w:t>
      </w:r>
      <w:r w:rsidRPr="006727D8">
        <w:t xml:space="preserve">, </w:t>
      </w:r>
      <w:r w:rsidRPr="006727D8">
        <w:rPr>
          <w:b/>
        </w:rPr>
        <w:t>price</w:t>
      </w:r>
      <w:r w:rsidRPr="006727D8">
        <w:t xml:space="preserve"> and </w:t>
      </w:r>
      <w:r w:rsidRPr="006727D8">
        <w:rPr>
          <w:b/>
        </w:rPr>
        <w:t>quantity</w:t>
      </w:r>
      <w:r w:rsidRPr="006727D8">
        <w:t>.</w:t>
      </w:r>
    </w:p>
    <w:p w14:paraId="1F591D2A" w14:textId="54942388" w:rsidR="006727D8" w:rsidRPr="006727D8" w:rsidRDefault="006727D8" w:rsidP="006727D8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6727D8">
        <w:t xml:space="preserve">Part </w:t>
      </w:r>
      <w:r w:rsidRPr="006727D8">
        <w:rPr>
          <w:b/>
        </w:rPr>
        <w:t>supplier</w:t>
      </w:r>
      <w:r w:rsidRPr="006727D8">
        <w:t xml:space="preserve"> </w:t>
      </w:r>
      <w:r w:rsidR="004C40FF">
        <w:t>has</w:t>
      </w:r>
      <w:r w:rsidRPr="006727D8">
        <w:t xml:space="preserve"> </w:t>
      </w:r>
      <w:r w:rsidRPr="006727D8">
        <w:rPr>
          <w:b/>
        </w:rPr>
        <w:t>name</w:t>
      </w:r>
      <w:r w:rsidRPr="006727D8">
        <w:t xml:space="preserve"> and info </w:t>
      </w:r>
      <w:r w:rsidR="004C40FF">
        <w:t xml:space="preserve">on </w:t>
      </w:r>
      <w:r w:rsidRPr="006727D8">
        <w:t xml:space="preserve">whether he </w:t>
      </w:r>
      <w:r w:rsidRPr="006727D8">
        <w:rPr>
          <w:b/>
        </w:rPr>
        <w:t>uses imported parts</w:t>
      </w:r>
      <w:r w:rsidRPr="006727D8">
        <w:t>.</w:t>
      </w:r>
    </w:p>
    <w:p w14:paraId="38C0966C" w14:textId="606CB90A" w:rsidR="006727D8" w:rsidRPr="006727D8" w:rsidRDefault="006727D8" w:rsidP="006727D8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6727D8">
        <w:rPr>
          <w:b/>
        </w:rPr>
        <w:t>Customer</w:t>
      </w:r>
      <w:r w:rsidRPr="006727D8">
        <w:t xml:space="preserve"> has </w:t>
      </w:r>
      <w:r w:rsidR="004C40FF">
        <w:t xml:space="preserve">a </w:t>
      </w:r>
      <w:r w:rsidRPr="006727D8">
        <w:rPr>
          <w:b/>
        </w:rPr>
        <w:t>name</w:t>
      </w:r>
      <w:r w:rsidRPr="006727D8">
        <w:t xml:space="preserve">, </w:t>
      </w:r>
      <w:r w:rsidRPr="006727D8">
        <w:rPr>
          <w:b/>
        </w:rPr>
        <w:t>date of birth</w:t>
      </w:r>
      <w:r w:rsidRPr="006727D8">
        <w:t xml:space="preserve"> and info </w:t>
      </w:r>
      <w:r w:rsidR="004C40FF">
        <w:t xml:space="preserve">on </w:t>
      </w:r>
      <w:r w:rsidRPr="006727D8">
        <w:t xml:space="preserve">whether he/she </w:t>
      </w:r>
      <w:r w:rsidRPr="006727D8">
        <w:rPr>
          <w:b/>
        </w:rPr>
        <w:t>is a young driver</w:t>
      </w:r>
      <w:r w:rsidRPr="006727D8">
        <w:t xml:space="preserve"> </w:t>
      </w:r>
      <w:r w:rsidRPr="006727D8">
        <w:rPr>
          <w:noProof/>
        </w:rPr>
        <w:t>(</w:t>
      </w:r>
      <w:r w:rsidR="00432DF6">
        <w:t>A y</w:t>
      </w:r>
      <w:r w:rsidRPr="006727D8">
        <w:t xml:space="preserve">oung driver is a driver that has </w:t>
      </w:r>
      <w:r w:rsidRPr="006727D8">
        <w:rPr>
          <w:b/>
        </w:rPr>
        <w:t>less than 2 years of experience</w:t>
      </w:r>
      <w:r w:rsidRPr="006727D8">
        <w:t xml:space="preserve">. Those customers get </w:t>
      </w:r>
      <w:r w:rsidR="004C40FF">
        <w:t xml:space="preserve">an </w:t>
      </w:r>
      <w:r w:rsidRPr="006727D8">
        <w:rPr>
          <w:b/>
        </w:rPr>
        <w:t>additional 5% off</w:t>
      </w:r>
      <w:r w:rsidRPr="006727D8">
        <w:t xml:space="preserve"> for the sale.).</w:t>
      </w:r>
    </w:p>
    <w:p w14:paraId="4F576F9F" w14:textId="77777777" w:rsidR="006727D8" w:rsidRPr="006727D8" w:rsidRDefault="006727D8" w:rsidP="006727D8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6727D8">
        <w:rPr>
          <w:b/>
        </w:rPr>
        <w:t>Sale</w:t>
      </w:r>
      <w:r w:rsidRPr="006727D8">
        <w:t xml:space="preserve"> has </w:t>
      </w:r>
      <w:r w:rsidRPr="006727D8">
        <w:rPr>
          <w:b/>
        </w:rPr>
        <w:t>car</w:t>
      </w:r>
      <w:r w:rsidRPr="006727D8">
        <w:t xml:space="preserve">, </w:t>
      </w:r>
      <w:r w:rsidRPr="006727D8">
        <w:rPr>
          <w:b/>
        </w:rPr>
        <w:t xml:space="preserve">customer </w:t>
      </w:r>
      <w:r w:rsidRPr="006727D8">
        <w:t xml:space="preserve">and </w:t>
      </w:r>
      <w:r w:rsidRPr="006727D8">
        <w:rPr>
          <w:b/>
        </w:rPr>
        <w:t>discount percentage</w:t>
      </w:r>
      <w:r w:rsidRPr="006727D8">
        <w:t>.</w:t>
      </w:r>
    </w:p>
    <w:p w14:paraId="6861FE0D" w14:textId="4582CF99" w:rsidR="006727D8" w:rsidRPr="006727D8" w:rsidRDefault="00432DF6" w:rsidP="006727D8">
      <w:pPr>
        <w:rPr>
          <w:lang w:val="bg-BG"/>
        </w:rPr>
      </w:pPr>
      <w:r>
        <w:t>The</w:t>
      </w:r>
      <w:r w:rsidR="006727D8" w:rsidRPr="006727D8">
        <w:t xml:space="preserve"> </w:t>
      </w:r>
      <w:r w:rsidR="006727D8" w:rsidRPr="006727D8">
        <w:rPr>
          <w:b/>
        </w:rPr>
        <w:t>price of a car</w:t>
      </w:r>
      <w:r w:rsidR="006727D8" w:rsidRPr="006727D8">
        <w:t xml:space="preserve"> is formed by the </w:t>
      </w:r>
      <w:r w:rsidR="006727D8" w:rsidRPr="006727D8">
        <w:rPr>
          <w:b/>
        </w:rPr>
        <w:t>total price of its parts</w:t>
      </w:r>
      <w:r w:rsidR="006727D8" w:rsidRPr="006727D8">
        <w:t>.</w:t>
      </w:r>
    </w:p>
    <w:p w14:paraId="125C2A04" w14:textId="77777777" w:rsidR="006727D8" w:rsidRPr="006727D8" w:rsidRDefault="006727D8" w:rsidP="006727D8">
      <w:pPr>
        <w:rPr>
          <w:lang w:val="bg-BG"/>
        </w:rPr>
      </w:pPr>
      <w:r w:rsidRPr="006727D8">
        <w:t>Using Code First approach create a database following the above description.</w:t>
      </w:r>
    </w:p>
    <w:p w14:paraId="74C4A781" w14:textId="77777777" w:rsidR="006727D8" w:rsidRPr="006727D8" w:rsidRDefault="006727D8" w:rsidP="004C40FF">
      <w:pPr>
        <w:rPr>
          <w:lang w:val="bg-BG"/>
        </w:rPr>
      </w:pPr>
      <w:r w:rsidRPr="006727D8">
        <w:rPr>
          <w:noProof/>
        </w:rPr>
        <w:lastRenderedPageBreak/>
        <w:drawing>
          <wp:inline distT="0" distB="0" distL="0" distR="0" wp14:anchorId="65F54EEC" wp14:editId="06E6E06D">
            <wp:extent cx="4034790" cy="4175131"/>
            <wp:effectExtent l="19050" t="19050" r="22860" b="15875"/>
            <wp:docPr id="8" name="Picture 8" descr="dbjson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bjson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5840" cy="417621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5AE7B7" w14:textId="77777777" w:rsidR="006727D8" w:rsidRPr="006727D8" w:rsidRDefault="006727D8" w:rsidP="006727D8">
      <w:pPr>
        <w:rPr>
          <w:lang w:val="bg-BG"/>
        </w:rPr>
      </w:pPr>
      <w:r w:rsidRPr="006727D8">
        <w:t>Configure the following relations in your models:</w:t>
      </w:r>
    </w:p>
    <w:p w14:paraId="35782808" w14:textId="59E28202" w:rsidR="006727D8" w:rsidRPr="006727D8" w:rsidRDefault="006727D8" w:rsidP="006727D8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 w:rsidRPr="006727D8">
        <w:t xml:space="preserve">A </w:t>
      </w:r>
      <w:r w:rsidRPr="006727D8">
        <w:rPr>
          <w:b/>
        </w:rPr>
        <w:t>car</w:t>
      </w:r>
      <w:r w:rsidRPr="006727D8">
        <w:t xml:space="preserve"> has </w:t>
      </w:r>
      <w:r w:rsidRPr="006727D8">
        <w:rPr>
          <w:b/>
        </w:rPr>
        <w:t>many parts</w:t>
      </w:r>
      <w:r w:rsidRPr="006727D8">
        <w:t xml:space="preserve"> and </w:t>
      </w:r>
      <w:r w:rsidRPr="006727D8">
        <w:rPr>
          <w:b/>
        </w:rPr>
        <w:t>one part</w:t>
      </w:r>
      <w:r w:rsidRPr="006727D8">
        <w:t xml:space="preserve"> can be placed </w:t>
      </w:r>
      <w:r w:rsidRPr="006727D8">
        <w:rPr>
          <w:b/>
        </w:rPr>
        <w:t>in many cars</w:t>
      </w:r>
      <w:r w:rsidR="004C40FF">
        <w:rPr>
          <w:b/>
        </w:rPr>
        <w:t>.</w:t>
      </w:r>
    </w:p>
    <w:p w14:paraId="5DA4787F" w14:textId="623C69D2" w:rsidR="006727D8" w:rsidRPr="006727D8" w:rsidRDefault="006727D8" w:rsidP="006727D8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 w:rsidRPr="006727D8">
        <w:rPr>
          <w:b/>
        </w:rPr>
        <w:t>One supplier</w:t>
      </w:r>
      <w:r w:rsidRPr="006727D8">
        <w:t xml:space="preserve"> can supply </w:t>
      </w:r>
      <w:r w:rsidRPr="006727D8">
        <w:rPr>
          <w:b/>
        </w:rPr>
        <w:t>many parts</w:t>
      </w:r>
      <w:r w:rsidRPr="006727D8">
        <w:t xml:space="preserve"> and each </w:t>
      </w:r>
      <w:r w:rsidRPr="006727D8">
        <w:rPr>
          <w:b/>
        </w:rPr>
        <w:t xml:space="preserve">part </w:t>
      </w:r>
      <w:r w:rsidRPr="006727D8">
        <w:t xml:space="preserve">can be delivered by </w:t>
      </w:r>
      <w:r w:rsidRPr="006727D8">
        <w:rPr>
          <w:b/>
        </w:rPr>
        <w:t>only one supplier</w:t>
      </w:r>
      <w:r w:rsidR="004C40FF">
        <w:rPr>
          <w:b/>
        </w:rPr>
        <w:t>.</w:t>
      </w:r>
    </w:p>
    <w:p w14:paraId="09AF85D1" w14:textId="61A25F37" w:rsidR="006727D8" w:rsidRPr="006727D8" w:rsidRDefault="006727D8" w:rsidP="006727D8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 w:rsidRPr="006727D8">
        <w:t xml:space="preserve">In </w:t>
      </w:r>
      <w:r w:rsidRPr="006727D8">
        <w:rPr>
          <w:b/>
        </w:rPr>
        <w:t>one sale</w:t>
      </w:r>
      <w:r w:rsidRPr="006727D8">
        <w:t xml:space="preserve">, only </w:t>
      </w:r>
      <w:r w:rsidRPr="006727D8">
        <w:rPr>
          <w:b/>
        </w:rPr>
        <w:t>one car</w:t>
      </w:r>
      <w:r w:rsidRPr="006727D8">
        <w:t xml:space="preserve"> can be sold</w:t>
      </w:r>
      <w:r w:rsidR="004C40FF">
        <w:t>.</w:t>
      </w:r>
    </w:p>
    <w:p w14:paraId="2DAD690F" w14:textId="2D2BAEAD" w:rsidR="006727D8" w:rsidRPr="006727D8" w:rsidRDefault="006727D8" w:rsidP="006727D8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 w:rsidRPr="006727D8">
        <w:rPr>
          <w:b/>
        </w:rPr>
        <w:t>Each sale</w:t>
      </w:r>
      <w:r w:rsidRPr="006727D8">
        <w:t xml:space="preserve"> has </w:t>
      </w:r>
      <w:r w:rsidRPr="006727D8">
        <w:rPr>
          <w:b/>
        </w:rPr>
        <w:t>one customer</w:t>
      </w:r>
      <w:r w:rsidRPr="006727D8">
        <w:t xml:space="preserve"> and </w:t>
      </w:r>
      <w:r w:rsidRPr="006727D8">
        <w:rPr>
          <w:b/>
        </w:rPr>
        <w:t>a customer</w:t>
      </w:r>
      <w:r w:rsidRPr="006727D8">
        <w:t xml:space="preserve"> can buy </w:t>
      </w:r>
      <w:r w:rsidRPr="006727D8">
        <w:rPr>
          <w:b/>
        </w:rPr>
        <w:t>many cars</w:t>
      </w:r>
      <w:r w:rsidR="004C40FF">
        <w:rPr>
          <w:b/>
        </w:rPr>
        <w:t>.</w:t>
      </w:r>
    </w:p>
    <w:p w14:paraId="70A43EE3" w14:textId="77777777" w:rsidR="006727D8" w:rsidRPr="006727D8" w:rsidRDefault="006727D8" w:rsidP="006727D8">
      <w:pPr>
        <w:pStyle w:val="2"/>
        <w:numPr>
          <w:ilvl w:val="0"/>
          <w:numId w:val="40"/>
        </w:numPr>
        <w:spacing w:before="120" w:after="80"/>
        <w:ind w:left="426" w:hanging="426"/>
        <w:rPr>
          <w:lang w:val="bg-BG"/>
        </w:rPr>
      </w:pPr>
      <w:r w:rsidRPr="006727D8">
        <w:t>Car Dealer Import Data</w:t>
      </w:r>
    </w:p>
    <w:p w14:paraId="680D6D85" w14:textId="77777777" w:rsidR="006727D8" w:rsidRPr="006727D8" w:rsidRDefault="006727D8" w:rsidP="006727D8">
      <w:pPr>
        <w:rPr>
          <w:noProof/>
          <w:lang w:val="bg-BG"/>
        </w:rPr>
      </w:pPr>
      <w:r w:rsidRPr="006727D8">
        <w:t xml:space="preserve">Import data from the provided files </w:t>
      </w:r>
      <w:r w:rsidRPr="006727D8">
        <w:rPr>
          <w:noProof/>
        </w:rPr>
        <w:t>(</w:t>
      </w:r>
      <w:r w:rsidRPr="004C40FF">
        <w:rPr>
          <w:rFonts w:ascii="Consolas" w:hAnsi="Consolas"/>
          <w:b/>
          <w:noProof/>
        </w:rPr>
        <w:t>suppliers.json, parts.json, cars.json, customers.json</w:t>
      </w:r>
      <w:r w:rsidRPr="006727D8">
        <w:rPr>
          <w:noProof/>
        </w:rPr>
        <w:t>).</w:t>
      </w:r>
    </w:p>
    <w:p w14:paraId="662F6640" w14:textId="7FD8F9B0" w:rsidR="006727D8" w:rsidRPr="006727D8" w:rsidRDefault="006727D8" w:rsidP="006727D8">
      <w:pPr>
        <w:rPr>
          <w:noProof/>
          <w:lang w:val="bg-BG"/>
        </w:rPr>
      </w:pPr>
      <w:r w:rsidRPr="006727D8">
        <w:rPr>
          <w:noProof/>
        </w:rPr>
        <w:t>First</w:t>
      </w:r>
      <w:r w:rsidR="004C40FF">
        <w:rPr>
          <w:noProof/>
        </w:rPr>
        <w:t>,</w:t>
      </w:r>
      <w:r w:rsidRPr="006727D8">
        <w:rPr>
          <w:noProof/>
        </w:rPr>
        <w:t xml:space="preserve"> import the </w:t>
      </w:r>
      <w:r w:rsidRPr="006727D8">
        <w:rPr>
          <w:b/>
          <w:noProof/>
        </w:rPr>
        <w:t>suppliers</w:t>
      </w:r>
      <w:r w:rsidRPr="006727D8">
        <w:rPr>
          <w:noProof/>
        </w:rPr>
        <w:t xml:space="preserve">. When importing the </w:t>
      </w:r>
      <w:r w:rsidRPr="006727D8">
        <w:rPr>
          <w:b/>
          <w:noProof/>
        </w:rPr>
        <w:t>parts</w:t>
      </w:r>
      <w:r w:rsidRPr="006727D8">
        <w:t>,</w:t>
      </w:r>
      <w:r w:rsidRPr="006727D8">
        <w:rPr>
          <w:noProof/>
        </w:rPr>
        <w:t xml:space="preserve"> set to each part a </w:t>
      </w:r>
      <w:r w:rsidRPr="006727D8">
        <w:rPr>
          <w:b/>
          <w:noProof/>
        </w:rPr>
        <w:t>random supplier</w:t>
      </w:r>
      <w:r w:rsidRPr="006727D8">
        <w:rPr>
          <w:noProof/>
        </w:rPr>
        <w:t xml:space="preserve"> from the already imported suppliers. Then, when importing the cars add </w:t>
      </w:r>
      <w:r w:rsidRPr="006727D8">
        <w:rPr>
          <w:b/>
          <w:noProof/>
        </w:rPr>
        <w:t>between</w:t>
      </w:r>
      <w:r w:rsidR="000F6B71">
        <w:rPr>
          <w:b/>
          <w:noProof/>
        </w:rPr>
        <w:t xml:space="preserve"> 3</w:t>
      </w:r>
      <w:r w:rsidRPr="006727D8">
        <w:rPr>
          <w:b/>
          <w:noProof/>
        </w:rPr>
        <w:t xml:space="preserve"> and </w:t>
      </w:r>
      <w:r w:rsidR="000F6B71">
        <w:rPr>
          <w:b/>
          <w:noProof/>
        </w:rPr>
        <w:t>5</w:t>
      </w:r>
      <w:r w:rsidRPr="006727D8">
        <w:rPr>
          <w:b/>
          <w:noProof/>
        </w:rPr>
        <w:t xml:space="preserve"> random parts</w:t>
      </w:r>
      <w:r w:rsidRPr="006727D8">
        <w:rPr>
          <w:noProof/>
        </w:rPr>
        <w:t xml:space="preserve"> to each car. Then import </w:t>
      </w:r>
      <w:r w:rsidRPr="006727D8">
        <w:rPr>
          <w:b/>
          <w:noProof/>
        </w:rPr>
        <w:t>all customers</w:t>
      </w:r>
      <w:r w:rsidRPr="006727D8">
        <w:rPr>
          <w:noProof/>
        </w:rPr>
        <w:t xml:space="preserve">. Finally, import the </w:t>
      </w:r>
      <w:r w:rsidRPr="006727D8">
        <w:rPr>
          <w:b/>
          <w:noProof/>
        </w:rPr>
        <w:t>sales records</w:t>
      </w:r>
      <w:r w:rsidRPr="006727D8">
        <w:rPr>
          <w:noProof/>
        </w:rPr>
        <w:t xml:space="preserve"> by </w:t>
      </w:r>
      <w:r w:rsidRPr="006727D8">
        <w:rPr>
          <w:b/>
          <w:noProof/>
        </w:rPr>
        <w:t xml:space="preserve">randomly </w:t>
      </w:r>
      <w:r w:rsidRPr="006727D8">
        <w:rPr>
          <w:noProof/>
        </w:rPr>
        <w:t>selecting a</w:t>
      </w:r>
      <w:r w:rsidRPr="006727D8">
        <w:rPr>
          <w:b/>
          <w:noProof/>
        </w:rPr>
        <w:t xml:space="preserve"> car, customer </w:t>
      </w:r>
      <w:r w:rsidRPr="006727D8">
        <w:rPr>
          <w:noProof/>
        </w:rPr>
        <w:t>and the amount of</w:t>
      </w:r>
      <w:r w:rsidRPr="006727D8">
        <w:rPr>
          <w:b/>
          <w:noProof/>
        </w:rPr>
        <w:t xml:space="preserve"> discount to be applied </w:t>
      </w:r>
      <w:r w:rsidRPr="006727D8">
        <w:rPr>
          <w:noProof/>
        </w:rPr>
        <w:t>(discounts can be 0%, 5%, 10%, 15%, 20%, 30%, 40% or 50%).</w:t>
      </w:r>
    </w:p>
    <w:p w14:paraId="43728469" w14:textId="77777777" w:rsidR="006727D8" w:rsidRPr="006727D8" w:rsidRDefault="006727D8" w:rsidP="006727D8">
      <w:pPr>
        <w:pStyle w:val="2"/>
        <w:numPr>
          <w:ilvl w:val="0"/>
          <w:numId w:val="40"/>
        </w:numPr>
        <w:spacing w:before="120" w:after="80"/>
        <w:ind w:left="426" w:hanging="426"/>
        <w:rPr>
          <w:lang w:val="bg-BG"/>
        </w:rPr>
      </w:pPr>
      <w:r w:rsidRPr="006727D8">
        <w:t>Car Dealer Query and Export Data</w:t>
      </w:r>
    </w:p>
    <w:p w14:paraId="1B4E7DD9" w14:textId="77777777" w:rsidR="006727D8" w:rsidRPr="006727D8" w:rsidRDefault="006727D8" w:rsidP="006727D8">
      <w:pPr>
        <w:rPr>
          <w:lang w:val="bg-BG"/>
        </w:rPr>
      </w:pPr>
      <w:r w:rsidRPr="006727D8">
        <w:t xml:space="preserve">Write the below described queries and </w:t>
      </w:r>
      <w:r w:rsidRPr="006727D8">
        <w:rPr>
          <w:b/>
        </w:rPr>
        <w:t>export</w:t>
      </w:r>
      <w:r w:rsidRPr="006727D8">
        <w:t xml:space="preserve"> the returned data to the specified </w:t>
      </w:r>
      <w:r w:rsidRPr="006727D8">
        <w:rPr>
          <w:b/>
        </w:rPr>
        <w:t>format</w:t>
      </w:r>
      <w:r w:rsidRPr="006727D8">
        <w:t xml:space="preserve">. </w:t>
      </w:r>
    </w:p>
    <w:p w14:paraId="2D3EAF2C" w14:textId="77777777" w:rsidR="006727D8" w:rsidRPr="006727D8" w:rsidRDefault="006727D8" w:rsidP="004C40FF">
      <w:pPr>
        <w:pStyle w:val="3"/>
        <w:rPr>
          <w:lang w:val="bg-BG"/>
        </w:rPr>
      </w:pPr>
      <w:r w:rsidRPr="006727D8">
        <w:t>Query 1 – Ordered Customers</w:t>
      </w:r>
    </w:p>
    <w:p w14:paraId="58D2ED72" w14:textId="77777777" w:rsidR="006727D8" w:rsidRPr="006727D8" w:rsidRDefault="006727D8" w:rsidP="006727D8">
      <w:pPr>
        <w:rPr>
          <w:lang w:val="bg-BG"/>
        </w:rPr>
      </w:pPr>
      <w:r w:rsidRPr="006727D8">
        <w:t xml:space="preserve">Get all </w:t>
      </w:r>
      <w:r w:rsidRPr="006727D8">
        <w:rPr>
          <w:b/>
        </w:rPr>
        <w:t>customers</w:t>
      </w:r>
      <w:r w:rsidRPr="006727D8">
        <w:t xml:space="preserve">, ordered by their </w:t>
      </w:r>
      <w:r w:rsidRPr="006727D8">
        <w:rPr>
          <w:b/>
        </w:rPr>
        <w:t>birthdate in ascending order</w:t>
      </w:r>
      <w:r w:rsidRPr="006727D8">
        <w:t xml:space="preserve">. If two customers are born on the same date, </w:t>
      </w:r>
      <w:r w:rsidRPr="006727D8">
        <w:rPr>
          <w:b/>
        </w:rPr>
        <w:t>first print those, who are not young drivers</w:t>
      </w:r>
      <w:r w:rsidRPr="006727D8">
        <w:t xml:space="preserve"> </w:t>
      </w:r>
      <w:r w:rsidRPr="006727D8">
        <w:rPr>
          <w:noProof/>
        </w:rPr>
        <w:t>(</w:t>
      </w:r>
      <w:r w:rsidRPr="006727D8">
        <w:t xml:space="preserve">e.g. print experienced drivers first). </w:t>
      </w:r>
      <w:r w:rsidRPr="006727D8">
        <w:rPr>
          <w:b/>
        </w:rPr>
        <w:t xml:space="preserve">Export </w:t>
      </w:r>
      <w:r w:rsidRPr="006727D8">
        <w:t xml:space="preserve">the list of customers </w:t>
      </w:r>
      <w:r w:rsidRPr="006727D8">
        <w:rPr>
          <w:b/>
        </w:rPr>
        <w:t xml:space="preserve">to </w:t>
      </w:r>
      <w:r w:rsidRPr="006727D8">
        <w:rPr>
          <w:b/>
          <w:noProof/>
        </w:rPr>
        <w:t>JSON</w:t>
      </w:r>
      <w:r w:rsidRPr="006727D8">
        <w:rPr>
          <w:noProof/>
        </w:rPr>
        <w:t xml:space="preserve"> </w:t>
      </w:r>
      <w:r w:rsidRPr="006727D8">
        <w:t>in the format provided below.</w:t>
      </w:r>
    </w:p>
    <w:p w14:paraId="2EEC0CAD" w14:textId="77777777" w:rsidR="006727D8" w:rsidRPr="006727D8" w:rsidRDefault="006727D8" w:rsidP="006727D8">
      <w:pPr>
        <w:rPr>
          <w:lang w:val="bg-BG"/>
        </w:rPr>
      </w:pPr>
      <w:r w:rsidRPr="006727D8">
        <w:rPr>
          <w:lang w:val="bg-BG"/>
        </w:rPr>
        <w:br w:type="page"/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6232"/>
      </w:tblGrid>
      <w:tr w:rsidR="006727D8" w:rsidRPr="006727D8" w14:paraId="46F86C75" w14:textId="77777777" w:rsidTr="00B21DF4"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AF0FA8" w14:textId="77777777" w:rsidR="006727D8" w:rsidRPr="004C40FF" w:rsidRDefault="006727D8" w:rsidP="00777718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4C40FF">
              <w:rPr>
                <w:rFonts w:ascii="Consolas" w:hAnsi="Consolas"/>
                <w:b/>
                <w:noProof/>
              </w:rPr>
              <w:lastRenderedPageBreak/>
              <w:t>ordered-customers.json</w:t>
            </w:r>
          </w:p>
        </w:tc>
      </w:tr>
      <w:tr w:rsidR="006727D8" w:rsidRPr="006727D8" w14:paraId="5DB98F91" w14:textId="77777777" w:rsidTr="00B21DF4"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65A8D5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[</w:t>
            </w:r>
          </w:p>
          <w:p w14:paraId="2E0AD589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{</w:t>
            </w:r>
          </w:p>
          <w:p w14:paraId="70AEC0A8" w14:textId="0C5A113C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2E75B6"/>
                <w:highlight w:val="white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Id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: </w:t>
            </w:r>
            <w:r w:rsidRPr="00B21DF4">
              <w:rPr>
                <w:rFonts w:ascii="Consolas" w:hAnsi="Consolas" w:cs="Consolas"/>
                <w:noProof/>
                <w:highlight w:val="white"/>
              </w:rPr>
              <w:t>29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,</w:t>
            </w:r>
          </w:p>
          <w:p w14:paraId="7B21EFB4" w14:textId="5FBA690B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Name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A31515"/>
              </w:rPr>
              <w:t>Louann Holzworth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,</w:t>
            </w:r>
          </w:p>
          <w:p w14:paraId="5FF5C433" w14:textId="41D34952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BirthDate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noProof/>
              </w:rPr>
              <w:t xml:space="preserve"> </w:t>
            </w:r>
            <w:r w:rsidRPr="00B21DF4">
              <w:rPr>
                <w:rFonts w:ascii="Consolas" w:hAnsi="Consolas" w:cs="Consolas"/>
                <w:noProof/>
                <w:color w:val="A31515"/>
              </w:rPr>
              <w:t>1960-10-01T00:00:00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,</w:t>
            </w:r>
          </w:p>
          <w:p w14:paraId="7274C372" w14:textId="7204D944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IsYoungDriver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: false,</w:t>
            </w:r>
          </w:p>
          <w:p w14:paraId="047AF457" w14:textId="105074B1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2E75B6"/>
                <w:highlight w:val="white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  <w:lang w:val="de-D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  <w:lang w:val="de-DE"/>
              </w:rPr>
              <w:t>Sales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  <w:lang w:val="de-D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de-DE"/>
              </w:rPr>
              <w:t>: [],</w:t>
            </w:r>
          </w:p>
          <w:p w14:paraId="7BFC4DE5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  <w:lang w:val="de-DE"/>
              </w:rPr>
              <w:t>},</w:t>
            </w:r>
          </w:p>
          <w:p w14:paraId="19455569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de-DE"/>
              </w:rPr>
              <w:t>{</w:t>
            </w:r>
          </w:p>
          <w:p w14:paraId="13EA6381" w14:textId="4A93A1ED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2E75B6"/>
                <w:highlight w:val="white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  <w:lang w:val="de-D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  <w:lang w:val="de-DE"/>
              </w:rPr>
              <w:t>Id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  <w:lang w:val="de-D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de-DE"/>
              </w:rPr>
              <w:t xml:space="preserve">: </w:t>
            </w:r>
            <w:r w:rsidRPr="00B21DF4">
              <w:rPr>
                <w:rFonts w:ascii="Consolas" w:hAnsi="Consolas" w:cs="Consolas"/>
                <w:noProof/>
                <w:highlight w:val="white"/>
                <w:lang w:val="de-DE"/>
              </w:rPr>
              <w:t>28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de-DE"/>
              </w:rPr>
              <w:t>,</w:t>
            </w:r>
          </w:p>
          <w:p w14:paraId="21F814D8" w14:textId="5E65E0A0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  <w:lang w:val="de-D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  <w:lang w:val="de-DE"/>
              </w:rPr>
              <w:t>Name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  <w:lang w:val="de-D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de-DE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  <w:lang w:val="de-DE"/>
              </w:rPr>
              <w:t>"</w:t>
            </w:r>
            <w:r w:rsidRPr="00B21DF4">
              <w:rPr>
                <w:rFonts w:ascii="Consolas" w:hAnsi="Consolas" w:cs="Consolas"/>
                <w:noProof/>
                <w:color w:val="A31515"/>
                <w:lang w:val="de-DE"/>
              </w:rPr>
              <w:t>Donnetta Soliz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  <w:lang w:val="de-D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de-DE"/>
              </w:rPr>
              <w:t>,</w:t>
            </w:r>
          </w:p>
          <w:p w14:paraId="45447929" w14:textId="2B989738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  <w:lang w:val="de-D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  <w:lang w:val="de-DE"/>
              </w:rPr>
              <w:t>BirthDate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  <w:lang w:val="de-D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de-DE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  <w:lang w:val="de-DE"/>
              </w:rPr>
              <w:t>"</w:t>
            </w:r>
            <w:r w:rsidRPr="00B21DF4">
              <w:rPr>
                <w:noProof/>
                <w:lang w:val="de-DE"/>
              </w:rPr>
              <w:t xml:space="preserve"> </w:t>
            </w:r>
            <w:r w:rsidRPr="00B21DF4">
              <w:rPr>
                <w:rFonts w:ascii="Consolas" w:hAnsi="Consolas" w:cs="Consolas"/>
                <w:noProof/>
                <w:color w:val="A31515"/>
                <w:lang w:val="de-DE"/>
              </w:rPr>
              <w:t>1963-10-01T00:00:00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  <w:lang w:val="de-D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de-DE"/>
              </w:rPr>
              <w:t>,</w:t>
            </w:r>
          </w:p>
          <w:p w14:paraId="6EE8F9CD" w14:textId="40FB4271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IsYoungDriver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: true,</w:t>
            </w:r>
          </w:p>
          <w:p w14:paraId="7AC41A7D" w14:textId="0EDC6642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2E75B6"/>
                <w:highlight w:val="white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Sales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: [],</w:t>
            </w:r>
          </w:p>
          <w:p w14:paraId="503938B4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},</w:t>
            </w:r>
          </w:p>
          <w:p w14:paraId="3E411EA4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...</w:t>
            </w:r>
          </w:p>
          <w:p w14:paraId="63415DD5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noProof/>
              </w:rPr>
            </w:pPr>
            <w:r w:rsidRPr="00B21DF4">
              <w:rPr>
                <w:rFonts w:ascii="Consolas" w:hAnsi="Consolas" w:cs="Consolas"/>
                <w:noProof/>
                <w:color w:val="000000"/>
              </w:rPr>
              <w:t>]</w:t>
            </w:r>
          </w:p>
        </w:tc>
      </w:tr>
    </w:tbl>
    <w:p w14:paraId="32C589B0" w14:textId="77777777" w:rsidR="006727D8" w:rsidRPr="006727D8" w:rsidRDefault="006727D8" w:rsidP="004C40FF">
      <w:pPr>
        <w:pStyle w:val="3"/>
        <w:rPr>
          <w:lang w:val="bg-BG"/>
        </w:rPr>
      </w:pPr>
      <w:r w:rsidRPr="006727D8">
        <w:t>Query 2 – Cars from Make Toyota</w:t>
      </w:r>
    </w:p>
    <w:p w14:paraId="5F4000DF" w14:textId="0939BD60" w:rsidR="006727D8" w:rsidRPr="006727D8" w:rsidRDefault="006727D8" w:rsidP="006727D8">
      <w:pPr>
        <w:rPr>
          <w:lang w:val="bg-BG"/>
        </w:rPr>
      </w:pPr>
      <w:r w:rsidRPr="006727D8">
        <w:t xml:space="preserve">Get all </w:t>
      </w:r>
      <w:r w:rsidRPr="006727D8">
        <w:rPr>
          <w:b/>
        </w:rPr>
        <w:t>cars</w:t>
      </w:r>
      <w:r w:rsidRPr="006727D8">
        <w:t xml:space="preserve"> from make </w:t>
      </w:r>
      <w:r w:rsidRPr="006727D8">
        <w:rPr>
          <w:b/>
        </w:rPr>
        <w:t>Toyota</w:t>
      </w:r>
      <w:r w:rsidRPr="006727D8">
        <w:t xml:space="preserve"> and </w:t>
      </w:r>
      <w:r w:rsidRPr="006727D8">
        <w:rPr>
          <w:b/>
        </w:rPr>
        <w:t>order them by model alphabetically</w:t>
      </w:r>
      <w:r w:rsidRPr="006727D8">
        <w:t xml:space="preserve"> and then by </w:t>
      </w:r>
      <w:r w:rsidR="004C40FF">
        <w:rPr>
          <w:b/>
        </w:rPr>
        <w:t>traveled</w:t>
      </w:r>
      <w:r w:rsidRPr="006727D8">
        <w:rPr>
          <w:b/>
        </w:rPr>
        <w:t xml:space="preserve"> distance descending</w:t>
      </w:r>
      <w:r w:rsidRPr="006727D8">
        <w:t xml:space="preserve">. </w:t>
      </w:r>
      <w:r w:rsidRPr="006727D8">
        <w:rPr>
          <w:b/>
        </w:rPr>
        <w:t>Export</w:t>
      </w:r>
      <w:r w:rsidRPr="006727D8">
        <w:t xml:space="preserve"> the list of </w:t>
      </w:r>
      <w:r w:rsidRPr="006727D8">
        <w:rPr>
          <w:b/>
        </w:rPr>
        <w:t xml:space="preserve">cars to </w:t>
      </w:r>
      <w:r w:rsidRPr="006727D8">
        <w:rPr>
          <w:b/>
          <w:noProof/>
        </w:rPr>
        <w:t>JSON</w:t>
      </w:r>
      <w:r w:rsidRPr="006727D8">
        <w:rPr>
          <w:noProof/>
        </w:rPr>
        <w:t xml:space="preserve"> </w:t>
      </w:r>
      <w:r w:rsidRPr="006727D8">
        <w:t>in the format provided below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6312"/>
      </w:tblGrid>
      <w:tr w:rsidR="006727D8" w:rsidRPr="006727D8" w14:paraId="6759170E" w14:textId="77777777" w:rsidTr="004C40FF">
        <w:tc>
          <w:tcPr>
            <w:tcW w:w="6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6E6658" w14:textId="77777777" w:rsidR="006727D8" w:rsidRPr="004C40FF" w:rsidRDefault="006727D8" w:rsidP="00777718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4C40FF">
              <w:rPr>
                <w:rFonts w:ascii="Consolas" w:hAnsi="Consolas"/>
                <w:b/>
                <w:noProof/>
              </w:rPr>
              <w:t>toyota-cars.json</w:t>
            </w:r>
          </w:p>
        </w:tc>
      </w:tr>
      <w:tr w:rsidR="006727D8" w:rsidRPr="006727D8" w14:paraId="1C3A7888" w14:textId="77777777" w:rsidTr="004C40FF">
        <w:tc>
          <w:tcPr>
            <w:tcW w:w="6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D6732A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</w:rPr>
              <w:t>[</w:t>
            </w:r>
          </w:p>
          <w:p w14:paraId="410CEE7F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2826489E" w14:textId="788138E4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Id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117,</w:t>
            </w:r>
          </w:p>
          <w:p w14:paraId="5FBC9E01" w14:textId="404B5A3A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Make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A31515"/>
              </w:rPr>
              <w:t>Toyota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,</w:t>
            </w:r>
          </w:p>
          <w:p w14:paraId="62066693" w14:textId="6402569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Model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A31515"/>
              </w:rPr>
              <w:t>Camry Hybrid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,</w:t>
            </w:r>
          </w:p>
          <w:p w14:paraId="2A9A09EB" w14:textId="5B0CF678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TravelledDistance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954775807,</w:t>
            </w:r>
          </w:p>
          <w:p w14:paraId="727B4127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},</w:t>
            </w:r>
          </w:p>
          <w:p w14:paraId="7D7F6BA0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1C50E013" w14:textId="448F3B3D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Id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112,</w:t>
            </w:r>
          </w:p>
          <w:p w14:paraId="65B0F19F" w14:textId="6C54E17B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Make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A31515"/>
              </w:rPr>
              <w:t>Toyota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,</w:t>
            </w:r>
          </w:p>
          <w:p w14:paraId="50324DDB" w14:textId="4DCDE1B6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Model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A31515"/>
              </w:rPr>
              <w:t>Camry Hybrid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,</w:t>
            </w:r>
          </w:p>
          <w:p w14:paraId="34E1B662" w14:textId="656059F3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TravelledDistance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92275807,</w:t>
            </w:r>
          </w:p>
          <w:p w14:paraId="521E8FB0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},</w:t>
            </w:r>
          </w:p>
          <w:p w14:paraId="797B34B7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</w:rPr>
              <w:t>...</w:t>
            </w:r>
          </w:p>
          <w:p w14:paraId="06A25243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noProof/>
              </w:rPr>
            </w:pPr>
            <w:r w:rsidRPr="00B21DF4">
              <w:rPr>
                <w:rFonts w:ascii="Consolas" w:hAnsi="Consolas" w:cs="Consolas"/>
                <w:noProof/>
                <w:color w:val="000000"/>
              </w:rPr>
              <w:t>]</w:t>
            </w:r>
          </w:p>
        </w:tc>
      </w:tr>
    </w:tbl>
    <w:p w14:paraId="0A2EC8FC" w14:textId="77777777" w:rsidR="006727D8" w:rsidRPr="006727D8" w:rsidRDefault="006727D8" w:rsidP="004C40FF">
      <w:pPr>
        <w:pStyle w:val="3"/>
        <w:rPr>
          <w:lang w:val="bg-BG"/>
        </w:rPr>
      </w:pPr>
      <w:r w:rsidRPr="006727D8">
        <w:lastRenderedPageBreak/>
        <w:t>Query 3 – Local Suppliers</w:t>
      </w:r>
    </w:p>
    <w:p w14:paraId="3FE11B47" w14:textId="77777777" w:rsidR="006727D8" w:rsidRPr="006727D8" w:rsidRDefault="006727D8" w:rsidP="006727D8">
      <w:pPr>
        <w:rPr>
          <w:lang w:val="bg-BG"/>
        </w:rPr>
      </w:pPr>
      <w:r w:rsidRPr="006727D8">
        <w:t xml:space="preserve">Get all </w:t>
      </w:r>
      <w:r w:rsidRPr="006727D8">
        <w:rPr>
          <w:rStyle w:val="ab"/>
        </w:rPr>
        <w:t>suppliers</w:t>
      </w:r>
      <w:r w:rsidRPr="006727D8">
        <w:t xml:space="preserve"> that </w:t>
      </w:r>
      <w:r w:rsidRPr="006727D8">
        <w:rPr>
          <w:rStyle w:val="ab"/>
        </w:rPr>
        <w:t>do not import parts from abroad</w:t>
      </w:r>
      <w:r w:rsidRPr="006727D8">
        <w:t xml:space="preserve">. Get their </w:t>
      </w:r>
      <w:r w:rsidRPr="006727D8">
        <w:rPr>
          <w:rStyle w:val="ab"/>
        </w:rPr>
        <w:t>id</w:t>
      </w:r>
      <w:r w:rsidRPr="006727D8">
        <w:t xml:space="preserve">, </w:t>
      </w:r>
      <w:r w:rsidRPr="006727D8">
        <w:rPr>
          <w:rStyle w:val="ab"/>
        </w:rPr>
        <w:t>name</w:t>
      </w:r>
      <w:r w:rsidRPr="006727D8">
        <w:t xml:space="preserve"> and the </w:t>
      </w:r>
      <w:r w:rsidRPr="006727D8">
        <w:rPr>
          <w:rStyle w:val="ab"/>
        </w:rPr>
        <w:t>number of parts</w:t>
      </w:r>
      <w:r w:rsidRPr="006727D8">
        <w:t xml:space="preserve"> they can offer to supply. Export the list of suppliers to </w:t>
      </w:r>
      <w:r w:rsidRPr="006727D8">
        <w:rPr>
          <w:noProof/>
        </w:rPr>
        <w:t xml:space="preserve">JSON </w:t>
      </w:r>
      <w:r w:rsidRPr="006727D8">
        <w:t>in the format provided below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6312"/>
      </w:tblGrid>
      <w:tr w:rsidR="006727D8" w:rsidRPr="006727D8" w14:paraId="6B36A80D" w14:textId="77777777" w:rsidTr="004C40FF">
        <w:tc>
          <w:tcPr>
            <w:tcW w:w="6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E04152" w14:textId="77777777" w:rsidR="006727D8" w:rsidRPr="004C40FF" w:rsidRDefault="006727D8" w:rsidP="00777718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4C40FF">
              <w:rPr>
                <w:rFonts w:ascii="Consolas" w:hAnsi="Consolas"/>
                <w:b/>
                <w:noProof/>
              </w:rPr>
              <w:t>local-suppliers.json</w:t>
            </w:r>
          </w:p>
        </w:tc>
      </w:tr>
      <w:tr w:rsidR="006727D8" w:rsidRPr="006727D8" w14:paraId="65780FC3" w14:textId="77777777" w:rsidTr="004C40FF">
        <w:tc>
          <w:tcPr>
            <w:tcW w:w="6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D9DC95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</w:rPr>
              <w:t>[</w:t>
            </w:r>
          </w:p>
          <w:p w14:paraId="02EFFC4D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4BAEC3FA" w14:textId="32DD7242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Id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2,</w:t>
            </w:r>
          </w:p>
          <w:p w14:paraId="0AA13BE5" w14:textId="5472D19B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Name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0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Agway Inc.</w:t>
            </w:r>
            <w:r w:rsidR="00AF6F68" w:rsidRPr="00B21DF4">
              <w:rPr>
                <w:rFonts w:ascii="Consolas" w:hAnsi="Consolas" w:cs="Consolas"/>
                <w:noProof/>
                <w:color w:val="0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,</w:t>
            </w:r>
          </w:p>
          <w:p w14:paraId="66838426" w14:textId="22104748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partsCount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6</w:t>
            </w:r>
          </w:p>
          <w:p w14:paraId="5E719C57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},</w:t>
            </w:r>
          </w:p>
          <w:p w14:paraId="47879D15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38A2028D" w14:textId="02F4AD13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Id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4,</w:t>
            </w:r>
          </w:p>
          <w:p w14:paraId="3A489F7C" w14:textId="63EFC941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Name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0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Airgas, Inc.</w:t>
            </w:r>
            <w:r w:rsidR="00AF6F68" w:rsidRPr="00B21DF4">
              <w:rPr>
                <w:rFonts w:ascii="Consolas" w:hAnsi="Consolas" w:cs="Consolas"/>
                <w:noProof/>
                <w:color w:val="0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,</w:t>
            </w:r>
          </w:p>
          <w:p w14:paraId="0F1B1DBC" w14:textId="537BDA9F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partsCount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5</w:t>
            </w:r>
          </w:p>
          <w:p w14:paraId="1E5065ED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},</w:t>
            </w:r>
          </w:p>
          <w:p w14:paraId="0D630A85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...</w:t>
            </w:r>
          </w:p>
          <w:p w14:paraId="2B97467E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</w:rPr>
            </w:pPr>
            <w:r w:rsidRPr="00B21DF4">
              <w:rPr>
                <w:rFonts w:ascii="Consolas" w:hAnsi="Consolas" w:cs="Consolas"/>
                <w:noProof/>
                <w:color w:val="000000"/>
              </w:rPr>
              <w:t>]</w:t>
            </w:r>
          </w:p>
        </w:tc>
      </w:tr>
    </w:tbl>
    <w:p w14:paraId="4A018A53" w14:textId="77777777" w:rsidR="006727D8" w:rsidRPr="006727D8" w:rsidRDefault="006727D8" w:rsidP="004C40FF">
      <w:pPr>
        <w:pStyle w:val="3"/>
        <w:rPr>
          <w:lang w:val="bg-BG"/>
        </w:rPr>
      </w:pPr>
      <w:r w:rsidRPr="006727D8">
        <w:t>Query 4 – Cars with Their List of Parts</w:t>
      </w:r>
    </w:p>
    <w:p w14:paraId="38246DDE" w14:textId="1A643638" w:rsidR="006727D8" w:rsidRPr="006727D8" w:rsidRDefault="006727D8" w:rsidP="006727D8">
      <w:pPr>
        <w:rPr>
          <w:lang w:val="bg-BG"/>
        </w:rPr>
      </w:pPr>
      <w:r w:rsidRPr="006727D8">
        <w:t xml:space="preserve">Get all </w:t>
      </w:r>
      <w:r w:rsidRPr="006727D8">
        <w:rPr>
          <w:b/>
        </w:rPr>
        <w:t>cars along with their list of parts</w:t>
      </w:r>
      <w:r w:rsidRPr="006727D8">
        <w:t xml:space="preserve">. For the </w:t>
      </w:r>
      <w:r w:rsidRPr="006727D8">
        <w:rPr>
          <w:b/>
        </w:rPr>
        <w:t>car</w:t>
      </w:r>
      <w:r w:rsidRPr="006727D8">
        <w:t xml:space="preserve"> get only </w:t>
      </w:r>
      <w:r w:rsidRPr="006727D8">
        <w:rPr>
          <w:b/>
        </w:rPr>
        <w:t xml:space="preserve">make, model </w:t>
      </w:r>
      <w:r w:rsidRPr="006727D8">
        <w:t xml:space="preserve">and </w:t>
      </w:r>
      <w:r w:rsidR="004C40FF">
        <w:rPr>
          <w:b/>
        </w:rPr>
        <w:t>traveled</w:t>
      </w:r>
      <w:r w:rsidRPr="006727D8">
        <w:rPr>
          <w:b/>
        </w:rPr>
        <w:t xml:space="preserve"> distance</w:t>
      </w:r>
      <w:r w:rsidRPr="006727D8">
        <w:t xml:space="preserve">. For the </w:t>
      </w:r>
      <w:r w:rsidRPr="006727D8">
        <w:rPr>
          <w:b/>
        </w:rPr>
        <w:t>parts</w:t>
      </w:r>
      <w:r w:rsidRPr="006727D8">
        <w:t xml:space="preserve"> get only the </w:t>
      </w:r>
      <w:r w:rsidRPr="006727D8">
        <w:rPr>
          <w:b/>
        </w:rPr>
        <w:t>name</w:t>
      </w:r>
      <w:r w:rsidRPr="006727D8">
        <w:t xml:space="preserve"> and the </w:t>
      </w:r>
      <w:r w:rsidRPr="006727D8">
        <w:rPr>
          <w:b/>
        </w:rPr>
        <w:t>price</w:t>
      </w:r>
      <w:r w:rsidRPr="006727D8">
        <w:t xml:space="preserve">. </w:t>
      </w:r>
      <w:r w:rsidRPr="006727D8">
        <w:rPr>
          <w:b/>
        </w:rPr>
        <w:t>Export</w:t>
      </w:r>
      <w:r w:rsidRPr="006727D8">
        <w:t xml:space="preserve"> the list of </w:t>
      </w:r>
      <w:r w:rsidRPr="006727D8">
        <w:rPr>
          <w:b/>
        </w:rPr>
        <w:t xml:space="preserve">cars and their parts to </w:t>
      </w:r>
      <w:r w:rsidRPr="006727D8">
        <w:rPr>
          <w:b/>
          <w:noProof/>
        </w:rPr>
        <w:t>JSON</w:t>
      </w:r>
      <w:r w:rsidRPr="006727D8">
        <w:rPr>
          <w:noProof/>
        </w:rPr>
        <w:t xml:space="preserve"> </w:t>
      </w:r>
      <w:r w:rsidRPr="006727D8">
        <w:t>in the format provided below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6312"/>
      </w:tblGrid>
      <w:tr w:rsidR="006727D8" w:rsidRPr="006727D8" w14:paraId="1B8A3493" w14:textId="77777777" w:rsidTr="004C40FF">
        <w:tc>
          <w:tcPr>
            <w:tcW w:w="6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979DB6" w14:textId="77777777" w:rsidR="006727D8" w:rsidRPr="004C40FF" w:rsidRDefault="006727D8" w:rsidP="00777718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4C40FF">
              <w:rPr>
                <w:rFonts w:ascii="Consolas" w:hAnsi="Consolas"/>
                <w:b/>
                <w:noProof/>
              </w:rPr>
              <w:t>cars-and-parts.json</w:t>
            </w:r>
          </w:p>
        </w:tc>
      </w:tr>
      <w:tr w:rsidR="006727D8" w:rsidRPr="006727D8" w14:paraId="777BA839" w14:textId="77777777" w:rsidTr="004C40FF">
        <w:tc>
          <w:tcPr>
            <w:tcW w:w="6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0F9CA2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</w:rPr>
              <w:t>[</w:t>
            </w:r>
          </w:p>
          <w:p w14:paraId="11F8B34B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0D02FFD1" w14:textId="257B734E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car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{</w:t>
            </w:r>
          </w:p>
          <w:p w14:paraId="471CB7E9" w14:textId="4E0FB313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Make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C00000"/>
              </w:rPr>
              <w:t>Opel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,</w:t>
            </w:r>
          </w:p>
          <w:p w14:paraId="33C84E52" w14:textId="514EFCD8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Model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C00000"/>
              </w:rPr>
              <w:t>Omega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,</w:t>
            </w:r>
          </w:p>
          <w:p w14:paraId="2671701D" w14:textId="2FEFE3EE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TravelledDistance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2147483647,</w:t>
            </w:r>
          </w:p>
          <w:p w14:paraId="68E6D795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},</w:t>
            </w:r>
          </w:p>
          <w:p w14:paraId="7AE9612B" w14:textId="4D8D9AAB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parts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[</w:t>
            </w:r>
          </w:p>
          <w:p w14:paraId="664199FE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7DBD8A59" w14:textId="6B55CD0C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Name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C00000"/>
              </w:rPr>
              <w:t>Front Left Side Outer door handle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,</w:t>
            </w:r>
          </w:p>
          <w:p w14:paraId="6B7179CE" w14:textId="3F16A168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Price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999.99</w:t>
            </w:r>
          </w:p>
          <w:p w14:paraId="7B5ACF3D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},</w:t>
            </w:r>
          </w:p>
          <w:p w14:paraId="65CD5DA8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128ED1AC" w14:textId="03797BC2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Name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C00000"/>
              </w:rPr>
              <w:t>Gudgeon pin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,</w:t>
            </w:r>
          </w:p>
          <w:p w14:paraId="0C0E6C95" w14:textId="4D19F631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Price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44.99</w:t>
            </w:r>
          </w:p>
          <w:p w14:paraId="20685358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},</w:t>
            </w:r>
          </w:p>
          <w:p w14:paraId="5D5207D2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lastRenderedPageBreak/>
              <w:t xml:space="preserve">    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2F02ED9D" w14:textId="1023F562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Name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C00000"/>
              </w:rPr>
              <w:t>Oil pump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,</w:t>
            </w:r>
          </w:p>
          <w:p w14:paraId="1E627036" w14:textId="64E9BC86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Price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100.19</w:t>
            </w:r>
          </w:p>
          <w:p w14:paraId="417788BB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},</w:t>
            </w:r>
          </w:p>
          <w:p w14:paraId="21C541DB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277C32D2" w14:textId="47C164F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Name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C00000"/>
              </w:rPr>
              <w:t>Transmission pan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,</w:t>
            </w:r>
          </w:p>
          <w:p w14:paraId="62B667F8" w14:textId="2610C2A9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Price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106.99</w:t>
            </w:r>
          </w:p>
          <w:p w14:paraId="0ABF9274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}</w:t>
            </w:r>
          </w:p>
          <w:p w14:paraId="72621B31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]</w:t>
            </w:r>
          </w:p>
          <w:p w14:paraId="38BA29B4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},</w:t>
            </w:r>
          </w:p>
          <w:p w14:paraId="58DE9E74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6F71AD97" w14:textId="3201D57D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car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{</w:t>
            </w:r>
          </w:p>
          <w:p w14:paraId="771D77CF" w14:textId="3E9E4592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Make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C00000"/>
              </w:rPr>
              <w:t>Opel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,</w:t>
            </w:r>
          </w:p>
          <w:p w14:paraId="408A2713" w14:textId="59F5098E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Model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C00000"/>
              </w:rPr>
              <w:t>Astra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,</w:t>
            </w:r>
          </w:p>
          <w:p w14:paraId="0F09ECE1" w14:textId="531F3323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TravelledDistance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9223372036854775807</w:t>
            </w:r>
          </w:p>
          <w:p w14:paraId="0AD13993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},</w:t>
            </w:r>
          </w:p>
          <w:p w14:paraId="179A7AF8" w14:textId="03ED4D53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parts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[</w:t>
            </w:r>
          </w:p>
          <w:p w14:paraId="1C6C4946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0143B95B" w14:textId="4159166E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Name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C00000"/>
              </w:rPr>
              <w:t>Overflow tank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,</w:t>
            </w:r>
          </w:p>
          <w:p w14:paraId="1E2A9102" w14:textId="34D291E3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Price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1200.99</w:t>
            </w:r>
          </w:p>
          <w:p w14:paraId="6209AF00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},</w:t>
            </w:r>
          </w:p>
          <w:p w14:paraId="288B7DF6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...</w:t>
            </w:r>
          </w:p>
          <w:p w14:paraId="0A6C1831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]</w:t>
            </w:r>
          </w:p>
          <w:p w14:paraId="6FE8D0C3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},</w:t>
            </w:r>
          </w:p>
          <w:p w14:paraId="519DB52F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</w:rPr>
              <w:t>...</w:t>
            </w:r>
          </w:p>
          <w:p w14:paraId="2A3CBF17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noProof/>
              </w:rPr>
            </w:pPr>
            <w:r w:rsidRPr="00B21DF4">
              <w:rPr>
                <w:rFonts w:ascii="Consolas" w:hAnsi="Consolas" w:cs="Consolas"/>
                <w:noProof/>
                <w:color w:val="000000"/>
              </w:rPr>
              <w:t>]</w:t>
            </w:r>
          </w:p>
        </w:tc>
      </w:tr>
    </w:tbl>
    <w:p w14:paraId="5DF18EDD" w14:textId="77777777" w:rsidR="006727D8" w:rsidRPr="006727D8" w:rsidRDefault="006727D8" w:rsidP="004C40FF">
      <w:pPr>
        <w:pStyle w:val="3"/>
        <w:rPr>
          <w:lang w:val="bg-BG"/>
        </w:rPr>
      </w:pPr>
      <w:r w:rsidRPr="006727D8">
        <w:lastRenderedPageBreak/>
        <w:t>Query 5 – Total Sales by Customer</w:t>
      </w:r>
    </w:p>
    <w:p w14:paraId="17028D61" w14:textId="77777777" w:rsidR="006727D8" w:rsidRPr="006727D8" w:rsidRDefault="006727D8" w:rsidP="006727D8">
      <w:pPr>
        <w:rPr>
          <w:lang w:val="bg-BG"/>
        </w:rPr>
      </w:pPr>
      <w:r w:rsidRPr="006727D8">
        <w:t xml:space="preserve">Get all </w:t>
      </w:r>
      <w:r w:rsidRPr="006727D8">
        <w:rPr>
          <w:b/>
        </w:rPr>
        <w:t>customers</w:t>
      </w:r>
      <w:r w:rsidRPr="006727D8">
        <w:t xml:space="preserve"> that have bought </w:t>
      </w:r>
      <w:r w:rsidRPr="006727D8">
        <w:rPr>
          <w:b/>
        </w:rPr>
        <w:t>at least 1 car</w:t>
      </w:r>
      <w:r w:rsidRPr="006727D8">
        <w:t xml:space="preserve"> and get their </w:t>
      </w:r>
      <w:r w:rsidRPr="006727D8">
        <w:rPr>
          <w:b/>
        </w:rPr>
        <w:t>names</w:t>
      </w:r>
      <w:r w:rsidRPr="006727D8">
        <w:t xml:space="preserve">, </w:t>
      </w:r>
      <w:r w:rsidRPr="006727D8">
        <w:rPr>
          <w:b/>
        </w:rPr>
        <w:t>count of cars bought</w:t>
      </w:r>
      <w:r w:rsidRPr="006727D8">
        <w:t xml:space="preserve"> and </w:t>
      </w:r>
      <w:r w:rsidRPr="006727D8">
        <w:rPr>
          <w:b/>
        </w:rPr>
        <w:t>total money spent</w:t>
      </w:r>
      <w:r w:rsidRPr="006727D8">
        <w:t xml:space="preserve"> on cars. </w:t>
      </w:r>
      <w:r w:rsidRPr="006727D8">
        <w:rPr>
          <w:b/>
        </w:rPr>
        <w:t>Order</w:t>
      </w:r>
      <w:r w:rsidRPr="006727D8">
        <w:t xml:space="preserve"> the result list </w:t>
      </w:r>
      <w:r w:rsidRPr="006727D8">
        <w:rPr>
          <w:b/>
        </w:rPr>
        <w:t>by total money spent in descending order</w:t>
      </w:r>
      <w:r w:rsidRPr="006727D8">
        <w:t xml:space="preserve"> then by </w:t>
      </w:r>
      <w:r w:rsidRPr="006727D8">
        <w:rPr>
          <w:b/>
        </w:rPr>
        <w:t>total cars</w:t>
      </w:r>
      <w:r w:rsidRPr="006727D8">
        <w:t xml:space="preserve"> </w:t>
      </w:r>
      <w:r w:rsidRPr="006727D8">
        <w:rPr>
          <w:rStyle w:val="ab"/>
        </w:rPr>
        <w:t>bought</w:t>
      </w:r>
      <w:r w:rsidRPr="006727D8">
        <w:t xml:space="preserve"> again in </w:t>
      </w:r>
      <w:r w:rsidRPr="006727D8">
        <w:rPr>
          <w:b/>
        </w:rPr>
        <w:t>descending</w:t>
      </w:r>
      <w:r w:rsidRPr="006727D8">
        <w:t xml:space="preserve"> order. Export the list of customers to </w:t>
      </w:r>
      <w:r w:rsidRPr="006727D8">
        <w:rPr>
          <w:noProof/>
        </w:rPr>
        <w:t xml:space="preserve">JSON </w:t>
      </w:r>
      <w:r w:rsidRPr="006727D8">
        <w:t>in the format provided below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6312"/>
      </w:tblGrid>
      <w:tr w:rsidR="006727D8" w:rsidRPr="006727D8" w14:paraId="24E3A118" w14:textId="77777777" w:rsidTr="004C40FF">
        <w:tc>
          <w:tcPr>
            <w:tcW w:w="6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7F67497" w14:textId="77777777" w:rsidR="006727D8" w:rsidRPr="004C40FF" w:rsidRDefault="006727D8" w:rsidP="00777718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4C40FF">
              <w:rPr>
                <w:rFonts w:ascii="Consolas" w:hAnsi="Consolas"/>
                <w:b/>
                <w:noProof/>
              </w:rPr>
              <w:t>customers-total-sales.json</w:t>
            </w:r>
          </w:p>
        </w:tc>
      </w:tr>
      <w:tr w:rsidR="006727D8" w:rsidRPr="006727D8" w14:paraId="650C1198" w14:textId="77777777" w:rsidTr="004C40FF">
        <w:tc>
          <w:tcPr>
            <w:tcW w:w="6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A7E032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</w:rPr>
              <w:t>[</w:t>
            </w:r>
          </w:p>
          <w:p w14:paraId="0250CD23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70DA6B90" w14:textId="6C7AC07D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fullName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C00000"/>
              </w:rPr>
              <w:t>Hipolito Lamoreaux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,</w:t>
            </w:r>
          </w:p>
          <w:p w14:paraId="065D67D5" w14:textId="0380F84C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boughtCars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5,</w:t>
            </w:r>
          </w:p>
          <w:p w14:paraId="48650BCD" w14:textId="606914A2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spentMoney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8360.48</w:t>
            </w:r>
          </w:p>
          <w:p w14:paraId="6782A4DE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},</w:t>
            </w:r>
          </w:p>
          <w:p w14:paraId="19FBB9FC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691AAA26" w14:textId="12C1C3EE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lastRenderedPageBreak/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fullName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C00000"/>
              </w:rPr>
              <w:t>Francis Mckim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,</w:t>
            </w:r>
          </w:p>
          <w:p w14:paraId="3EFE5716" w14:textId="261846BE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boughtCars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4,</w:t>
            </w:r>
          </w:p>
          <w:p w14:paraId="3E5FB452" w14:textId="2BDB0D19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spentMoney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7115.50</w:t>
            </w:r>
          </w:p>
          <w:p w14:paraId="789572A5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},</w:t>
            </w:r>
          </w:p>
          <w:p w14:paraId="185C2160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2179160D" w14:textId="31BAD439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fullName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C00000"/>
              </w:rPr>
              <w:t>Johnette Derryberry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,</w:t>
            </w:r>
          </w:p>
          <w:p w14:paraId="3D4FB0B6" w14:textId="63B5D130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boughtCars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4,</w:t>
            </w:r>
          </w:p>
          <w:p w14:paraId="353B149A" w14:textId="0382EE52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spentMoney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5337.72</w:t>
            </w:r>
          </w:p>
          <w:p w14:paraId="369233A9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},</w:t>
            </w:r>
          </w:p>
          <w:p w14:paraId="21D49A76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</w:rPr>
              <w:t>...</w:t>
            </w:r>
          </w:p>
          <w:p w14:paraId="74365FF4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noProof/>
              </w:rPr>
            </w:pPr>
            <w:r w:rsidRPr="00B21DF4">
              <w:rPr>
                <w:rFonts w:ascii="Consolas" w:hAnsi="Consolas" w:cs="Consolas"/>
                <w:noProof/>
                <w:color w:val="000000"/>
              </w:rPr>
              <w:t>]</w:t>
            </w:r>
          </w:p>
        </w:tc>
      </w:tr>
    </w:tbl>
    <w:p w14:paraId="1B0BDB19" w14:textId="77777777" w:rsidR="006727D8" w:rsidRPr="006727D8" w:rsidRDefault="006727D8" w:rsidP="004C40FF">
      <w:pPr>
        <w:pStyle w:val="3"/>
        <w:rPr>
          <w:lang w:val="bg-BG"/>
        </w:rPr>
      </w:pPr>
      <w:r w:rsidRPr="006727D8">
        <w:lastRenderedPageBreak/>
        <w:t>Query 6 – Sales with Applied Discount</w:t>
      </w:r>
    </w:p>
    <w:p w14:paraId="30E1109F" w14:textId="77777777" w:rsidR="006727D8" w:rsidRPr="006727D8" w:rsidRDefault="006727D8" w:rsidP="006727D8">
      <w:pPr>
        <w:rPr>
          <w:lang w:val="bg-BG"/>
        </w:rPr>
      </w:pPr>
      <w:r w:rsidRPr="006727D8">
        <w:t xml:space="preserve">Get all </w:t>
      </w:r>
      <w:r w:rsidRPr="006727D8">
        <w:rPr>
          <w:b/>
        </w:rPr>
        <w:t>sales</w:t>
      </w:r>
      <w:r w:rsidRPr="006727D8">
        <w:t xml:space="preserve"> with information about the </w:t>
      </w:r>
      <w:r w:rsidRPr="006727D8">
        <w:rPr>
          <w:b/>
        </w:rPr>
        <w:t>car</w:t>
      </w:r>
      <w:r w:rsidRPr="006727D8">
        <w:t xml:space="preserve">, the </w:t>
      </w:r>
      <w:r w:rsidRPr="006727D8">
        <w:rPr>
          <w:b/>
        </w:rPr>
        <w:t>customer</w:t>
      </w:r>
      <w:r w:rsidRPr="006727D8">
        <w:t xml:space="preserve"> and the </w:t>
      </w:r>
      <w:r w:rsidRPr="006727D8">
        <w:rPr>
          <w:b/>
        </w:rPr>
        <w:t>price</w:t>
      </w:r>
      <w:r w:rsidRPr="006727D8">
        <w:t xml:space="preserve"> of the sale </w:t>
      </w:r>
      <w:r w:rsidRPr="006727D8">
        <w:rPr>
          <w:b/>
        </w:rPr>
        <w:t>with and without discount</w:t>
      </w:r>
      <w:r w:rsidRPr="006727D8">
        <w:t xml:space="preserve">. Export the list of sales to </w:t>
      </w:r>
      <w:r w:rsidRPr="006727D8">
        <w:rPr>
          <w:noProof/>
        </w:rPr>
        <w:t xml:space="preserve">JSON </w:t>
      </w:r>
      <w:r w:rsidRPr="006727D8">
        <w:t>in the format provided below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6312"/>
      </w:tblGrid>
      <w:tr w:rsidR="006727D8" w:rsidRPr="006727D8" w14:paraId="5E9F7D2C" w14:textId="77777777" w:rsidTr="004C40FF">
        <w:tc>
          <w:tcPr>
            <w:tcW w:w="6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4762A0" w14:textId="77777777" w:rsidR="006727D8" w:rsidRPr="004C40FF" w:rsidRDefault="006727D8" w:rsidP="00777718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4C40FF">
              <w:rPr>
                <w:rFonts w:ascii="Consolas" w:hAnsi="Consolas"/>
                <w:b/>
                <w:noProof/>
              </w:rPr>
              <w:t>sales-discounts.json</w:t>
            </w:r>
          </w:p>
        </w:tc>
      </w:tr>
      <w:tr w:rsidR="006727D8" w:rsidRPr="006727D8" w14:paraId="016A041D" w14:textId="77777777" w:rsidTr="004C40FF">
        <w:tc>
          <w:tcPr>
            <w:tcW w:w="6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91F427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[</w:t>
            </w:r>
          </w:p>
          <w:p w14:paraId="2550369D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114BF297" w14:textId="48A4AF52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car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{</w:t>
            </w:r>
          </w:p>
          <w:p w14:paraId="29A63E42" w14:textId="2C21EC45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Make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C00000"/>
              </w:rPr>
              <w:t>Peugeot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,</w:t>
            </w:r>
          </w:p>
          <w:p w14:paraId="69AF34AE" w14:textId="6BF3EB7A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Model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C00000"/>
              </w:rPr>
              <w:t>405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,</w:t>
            </w:r>
          </w:p>
          <w:p w14:paraId="0184D4BA" w14:textId="024A6AA4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TravelledDistance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92036854775807</w:t>
            </w:r>
          </w:p>
          <w:p w14:paraId="5FE18B0E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},</w:t>
            </w:r>
          </w:p>
          <w:p w14:paraId="6AA08DB9" w14:textId="3E777586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customerName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C00000"/>
              </w:rPr>
              <w:t>Donnetta Soliz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,</w:t>
            </w:r>
          </w:p>
          <w:p w14:paraId="2C69DE41" w14:textId="76A5DFB8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Discount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0.3,</w:t>
            </w:r>
          </w:p>
          <w:p w14:paraId="74803A9A" w14:textId="70ECF71E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price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1402.53,</w:t>
            </w:r>
          </w:p>
          <w:p w14:paraId="765521B9" w14:textId="3AFC41FC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priceWithDiscount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981.771</w:t>
            </w:r>
          </w:p>
          <w:p w14:paraId="3AFBB91B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},</w:t>
            </w:r>
          </w:p>
          <w:p w14:paraId="65F9273C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22630E40" w14:textId="09F2EFAF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car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{</w:t>
            </w:r>
          </w:p>
          <w:p w14:paraId="4D2684D7" w14:textId="658CCF16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Make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C00000"/>
              </w:rPr>
              <w:t>Mercedes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,</w:t>
            </w:r>
          </w:p>
          <w:p w14:paraId="59C312E8" w14:textId="0F2CA8A2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Model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C00000"/>
              </w:rPr>
              <w:t>W124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,</w:t>
            </w:r>
          </w:p>
          <w:p w14:paraId="2BB93037" w14:textId="018779D8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TravelledDistance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2147647</w:t>
            </w:r>
          </w:p>
          <w:p w14:paraId="7A7B70F7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},</w:t>
            </w:r>
          </w:p>
          <w:p w14:paraId="6CA99C67" w14:textId="51CED32C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customerName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C00000"/>
              </w:rPr>
              <w:t>Carri Knapik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,</w:t>
            </w:r>
          </w:p>
          <w:p w14:paraId="41E2122E" w14:textId="3D1A68DD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Discount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0.2,</w:t>
            </w:r>
          </w:p>
          <w:p w14:paraId="18E044CE" w14:textId="72DB162D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price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254.96999999999997,</w:t>
            </w:r>
          </w:p>
          <w:p w14:paraId="6EBC615C" w14:textId="47BFB014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priceWithDiscount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203.97599999999997</w:t>
            </w:r>
          </w:p>
          <w:p w14:paraId="4BEFEE0C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},</w:t>
            </w:r>
          </w:p>
          <w:p w14:paraId="4E8C244A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lastRenderedPageBreak/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...</w:t>
            </w:r>
          </w:p>
          <w:p w14:paraId="7159143B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noProof/>
              </w:rPr>
            </w:pPr>
            <w:r w:rsidRPr="00B21DF4">
              <w:rPr>
                <w:rFonts w:ascii="Consolas" w:hAnsi="Consolas" w:cs="Consolas"/>
                <w:noProof/>
                <w:color w:val="000000"/>
              </w:rPr>
              <w:t>]</w:t>
            </w:r>
          </w:p>
        </w:tc>
      </w:tr>
    </w:tbl>
    <w:p w14:paraId="592EBD29" w14:textId="51658AA2" w:rsidR="00640502" w:rsidRPr="006727D8" w:rsidRDefault="00640502" w:rsidP="006727D8">
      <w:pPr>
        <w:rPr>
          <w:lang w:val="bg-BG"/>
        </w:rPr>
      </w:pPr>
    </w:p>
    <w:sectPr w:rsidR="00640502" w:rsidRPr="006727D8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2D5CAB" w14:textId="77777777" w:rsidR="00600BA7" w:rsidRDefault="00600BA7" w:rsidP="008068A2">
      <w:pPr>
        <w:spacing w:after="0" w:line="240" w:lineRule="auto"/>
      </w:pPr>
      <w:r>
        <w:separator/>
      </w:r>
    </w:p>
  </w:endnote>
  <w:endnote w:type="continuationSeparator" w:id="0">
    <w:p w14:paraId="31A29773" w14:textId="77777777" w:rsidR="00600BA7" w:rsidRDefault="00600BA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1DC3DC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F6F68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F6F68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1DC3DC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F6F68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F6F68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C5ADEC" w14:textId="77777777" w:rsidR="00600BA7" w:rsidRDefault="00600BA7" w:rsidP="008068A2">
      <w:pPr>
        <w:spacing w:after="0" w:line="240" w:lineRule="auto"/>
      </w:pPr>
      <w:r>
        <w:separator/>
      </w:r>
    </w:p>
  </w:footnote>
  <w:footnote w:type="continuationSeparator" w:id="0">
    <w:p w14:paraId="02A85827" w14:textId="77777777" w:rsidR="00600BA7" w:rsidRDefault="00600BA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7B21A09"/>
    <w:multiLevelType w:val="hybridMultilevel"/>
    <w:tmpl w:val="B6B49368"/>
    <w:lvl w:ilvl="0" w:tplc="29FABB0E">
      <w:start w:val="1"/>
      <w:numFmt w:val="decimal"/>
      <w:lvlText w:val="%1."/>
      <w:lvlJc w:val="left"/>
      <w:pPr>
        <w:ind w:left="26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9112A6"/>
    <w:multiLevelType w:val="hybridMultilevel"/>
    <w:tmpl w:val="284C4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4B4B88"/>
    <w:multiLevelType w:val="hybridMultilevel"/>
    <w:tmpl w:val="BF48A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EC2D1A"/>
    <w:multiLevelType w:val="hybridMultilevel"/>
    <w:tmpl w:val="E77E6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6780433"/>
    <w:multiLevelType w:val="hybridMultilevel"/>
    <w:tmpl w:val="A9B63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1112659">
    <w:abstractNumId w:val="0"/>
  </w:num>
  <w:num w:numId="2" w16cid:durableId="846410245">
    <w:abstractNumId w:val="43"/>
  </w:num>
  <w:num w:numId="3" w16cid:durableId="1810630414">
    <w:abstractNumId w:val="8"/>
  </w:num>
  <w:num w:numId="4" w16cid:durableId="2104034009">
    <w:abstractNumId w:val="28"/>
  </w:num>
  <w:num w:numId="5" w16cid:durableId="1980188299">
    <w:abstractNumId w:val="29"/>
  </w:num>
  <w:num w:numId="6" w16cid:durableId="2146465588">
    <w:abstractNumId w:val="34"/>
  </w:num>
  <w:num w:numId="7" w16cid:durableId="2135054851">
    <w:abstractNumId w:val="3"/>
  </w:num>
  <w:num w:numId="8" w16cid:durableId="1620718331">
    <w:abstractNumId w:val="7"/>
  </w:num>
  <w:num w:numId="9" w16cid:durableId="655257209">
    <w:abstractNumId w:val="25"/>
  </w:num>
  <w:num w:numId="10" w16cid:durableId="47665053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2845463">
    <w:abstractNumId w:val="4"/>
  </w:num>
  <w:num w:numId="12" w16cid:durableId="1377388499">
    <w:abstractNumId w:val="19"/>
  </w:num>
  <w:num w:numId="13" w16cid:durableId="2047296423">
    <w:abstractNumId w:val="1"/>
  </w:num>
  <w:num w:numId="14" w16cid:durableId="1957907975">
    <w:abstractNumId w:val="33"/>
  </w:num>
  <w:num w:numId="15" w16cid:durableId="350106667">
    <w:abstractNumId w:val="9"/>
  </w:num>
  <w:num w:numId="16" w16cid:durableId="1425763238">
    <w:abstractNumId w:val="38"/>
  </w:num>
  <w:num w:numId="17" w16cid:durableId="596134186">
    <w:abstractNumId w:val="27"/>
  </w:num>
  <w:num w:numId="18" w16cid:durableId="454522042">
    <w:abstractNumId w:val="42"/>
  </w:num>
  <w:num w:numId="19" w16cid:durableId="1329095396">
    <w:abstractNumId w:val="35"/>
  </w:num>
  <w:num w:numId="20" w16cid:durableId="2022510529">
    <w:abstractNumId w:val="18"/>
  </w:num>
  <w:num w:numId="21" w16cid:durableId="157229800">
    <w:abstractNumId w:val="32"/>
  </w:num>
  <w:num w:numId="22" w16cid:durableId="883755019">
    <w:abstractNumId w:val="11"/>
  </w:num>
  <w:num w:numId="23" w16cid:durableId="84154529">
    <w:abstractNumId w:val="14"/>
  </w:num>
  <w:num w:numId="24" w16cid:durableId="1734422220">
    <w:abstractNumId w:val="2"/>
  </w:num>
  <w:num w:numId="25" w16cid:durableId="1793282781">
    <w:abstractNumId w:val="6"/>
  </w:num>
  <w:num w:numId="26" w16cid:durableId="394742940">
    <w:abstractNumId w:val="16"/>
  </w:num>
  <w:num w:numId="27" w16cid:durableId="1471633293">
    <w:abstractNumId w:val="37"/>
  </w:num>
  <w:num w:numId="28" w16cid:durableId="359743902">
    <w:abstractNumId w:val="17"/>
  </w:num>
  <w:num w:numId="29" w16cid:durableId="812991303">
    <w:abstractNumId w:val="41"/>
  </w:num>
  <w:num w:numId="30" w16cid:durableId="497115178">
    <w:abstractNumId w:val="20"/>
  </w:num>
  <w:num w:numId="31" w16cid:durableId="416177744">
    <w:abstractNumId w:val="10"/>
  </w:num>
  <w:num w:numId="32" w16cid:durableId="1201750068">
    <w:abstractNumId w:val="36"/>
  </w:num>
  <w:num w:numId="33" w16cid:durableId="1026520513">
    <w:abstractNumId w:val="39"/>
  </w:num>
  <w:num w:numId="34" w16cid:durableId="982153854">
    <w:abstractNumId w:val="24"/>
  </w:num>
  <w:num w:numId="35" w16cid:durableId="749080065">
    <w:abstractNumId w:val="40"/>
  </w:num>
  <w:num w:numId="36" w16cid:durableId="1772430580">
    <w:abstractNumId w:val="5"/>
  </w:num>
  <w:num w:numId="37" w16cid:durableId="1883905372">
    <w:abstractNumId w:val="22"/>
  </w:num>
  <w:num w:numId="38" w16cid:durableId="692342950">
    <w:abstractNumId w:val="13"/>
  </w:num>
  <w:num w:numId="39" w16cid:durableId="1567177973">
    <w:abstractNumId w:val="30"/>
  </w:num>
  <w:num w:numId="40" w16cid:durableId="34428666">
    <w:abstractNumId w:val="15"/>
  </w:num>
  <w:num w:numId="41" w16cid:durableId="123885857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279342381">
    <w:abstractNumId w:val="26"/>
  </w:num>
  <w:num w:numId="43" w16cid:durableId="1219777362">
    <w:abstractNumId w:val="23"/>
  </w:num>
  <w:num w:numId="44" w16cid:durableId="1404134349">
    <w:abstractNumId w:val="31"/>
  </w:num>
  <w:num w:numId="45" w16cid:durableId="1155411358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0MjKwsLAwNDUyMDBT0lEKTi0uzszPAykwqgUAzF2LE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0D2B"/>
    <w:rsid w:val="00064D15"/>
    <w:rsid w:val="0008559D"/>
    <w:rsid w:val="00086727"/>
    <w:rsid w:val="0009209B"/>
    <w:rsid w:val="000A6794"/>
    <w:rsid w:val="000B39E6"/>
    <w:rsid w:val="000B56F0"/>
    <w:rsid w:val="000C04B3"/>
    <w:rsid w:val="000C5361"/>
    <w:rsid w:val="000F6B71"/>
    <w:rsid w:val="00103906"/>
    <w:rsid w:val="001045E3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2DF6"/>
    <w:rsid w:val="0047331A"/>
    <w:rsid w:val="0047640B"/>
    <w:rsid w:val="0047644B"/>
    <w:rsid w:val="00476D4B"/>
    <w:rsid w:val="00491748"/>
    <w:rsid w:val="004A7E77"/>
    <w:rsid w:val="004B0253"/>
    <w:rsid w:val="004C0A80"/>
    <w:rsid w:val="004C40FF"/>
    <w:rsid w:val="004D03E1"/>
    <w:rsid w:val="004D29A9"/>
    <w:rsid w:val="004E0CB3"/>
    <w:rsid w:val="004E0D4F"/>
    <w:rsid w:val="004E4C1E"/>
    <w:rsid w:val="004F6C8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5C2"/>
    <w:rsid w:val="005C131C"/>
    <w:rsid w:val="005C6A24"/>
    <w:rsid w:val="005E04CE"/>
    <w:rsid w:val="005E6CC9"/>
    <w:rsid w:val="00600083"/>
    <w:rsid w:val="00600BA7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27D8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677F"/>
    <w:rsid w:val="00821A31"/>
    <w:rsid w:val="00836CA4"/>
    <w:rsid w:val="0085184F"/>
    <w:rsid w:val="00861625"/>
    <w:rsid w:val="008617B5"/>
    <w:rsid w:val="00866177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43E2"/>
    <w:rsid w:val="00A02545"/>
    <w:rsid w:val="00A025E6"/>
    <w:rsid w:val="00A05555"/>
    <w:rsid w:val="00A06D89"/>
    <w:rsid w:val="00A35790"/>
    <w:rsid w:val="00A45A89"/>
    <w:rsid w:val="00A47F12"/>
    <w:rsid w:val="00A5293B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6F68"/>
    <w:rsid w:val="00B148DD"/>
    <w:rsid w:val="00B21DF4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74AD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Emphasis"/>
    <w:basedOn w:val="a0"/>
    <w:uiPriority w:val="20"/>
    <w:qFormat/>
    <w:rsid w:val="006727D8"/>
    <w:rPr>
      <w:i/>
      <w:iCs/>
    </w:rPr>
  </w:style>
  <w:style w:type="paragraph" w:customStyle="1" w:styleId="Default">
    <w:name w:val="Default"/>
    <w:qFormat/>
    <w:rsid w:val="006727D8"/>
    <w:pPr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66/spring-data-february-202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3E2392-1891-4E75-B17C-F431E527C1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464</Words>
  <Characters>8347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9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: JSON Processing</dc:title>
  <dc:subject>Software Development</dc:subject>
  <dc:creator>Software University</dc:creator>
  <cp:keywords>Databases; SQL; course; Sofware University; SoftUni; programming; software development; education; training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6</cp:revision>
  <cp:lastPrinted>2015-10-26T22:35:00Z</cp:lastPrinted>
  <dcterms:created xsi:type="dcterms:W3CDTF">2019-11-12T12:29:00Z</dcterms:created>
  <dcterms:modified xsi:type="dcterms:W3CDTF">2024-01-03T08:12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9979590581df0985ecbaceace7796d899a2b4c100f7cd6993400f04d64e3e96</vt:lpwstr>
  </property>
</Properties>
</file>